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6BE6169">
      <w:pPr>
        <w:pStyle w:val="80"/>
        <w:tabs>
          <w:tab w:val="right" w:pos="9639"/>
        </w:tabs>
        <w:spacing w:after="0"/>
        <w:rPr>
          <w:b/>
          <w:i/>
          <w:sz w:val="28"/>
          <w:lang w:eastAsia="zh-CN"/>
        </w:rPr>
      </w:pPr>
      <w:ins w:id="0" w:author="SADEGHI, BAHAR" w:date="2025-08-28T02:31:00Z">
        <w:r>
          <w:rPr>
            <w:b/>
            <w:sz w:val="24"/>
          </w:rPr>
          <w:t xml:space="preserve"> </w:t>
        </w:r>
      </w:ins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r>
        <w:rPr>
          <w:b/>
          <w:i w:val="0"/>
          <w:iCs/>
          <w:sz w:val="28"/>
        </w:rPr>
        <w:t>S5-25</w:t>
      </w:r>
      <w:r>
        <w:rPr>
          <w:rFonts w:hint="eastAsia"/>
          <w:b/>
          <w:i w:val="0"/>
          <w:iCs/>
          <w:sz w:val="28"/>
          <w:lang w:val="en-US" w:eastAsia="zh-CN"/>
        </w:rPr>
        <w:t>4017</w:t>
      </w:r>
    </w:p>
    <w:p w14:paraId="40ABB7B6">
      <w:pPr>
        <w:pStyle w:val="3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16B38E4C">
      <w:pPr>
        <w:pStyle w:val="80"/>
        <w:outlineLvl w:val="0"/>
        <w:rPr>
          <w:b/>
          <w:sz w:val="24"/>
        </w:rPr>
      </w:pPr>
    </w:p>
    <w:p w14:paraId="0166B089">
      <w:pPr>
        <w:spacing w:after="120"/>
        <w:ind w:left="1985" w:hanging="1985"/>
        <w:rPr>
          <w:rFonts w:hint="default"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0" w:name="OLE_LINK2"/>
      <w:bookmarkStart w:id="1" w:name="OLE_LINK1"/>
      <w:r>
        <w:rPr>
          <w:rFonts w:hint="eastAsia" w:ascii="Arial" w:hAnsi="Arial"/>
          <w:b/>
          <w:lang w:eastAsia="zh-CN"/>
        </w:rPr>
        <w:t>China Mobile</w:t>
      </w:r>
      <w:bookmarkEnd w:id="0"/>
      <w:bookmarkEnd w:id="1"/>
      <w:r>
        <w:rPr>
          <w:rFonts w:hint="eastAsia" w:ascii="Arial" w:hAnsi="Arial"/>
          <w:b/>
          <w:lang w:eastAsia="zh-CN"/>
        </w:rPr>
        <w:t xml:space="preserve">, AT&amp;T, </w:t>
      </w:r>
      <w:r>
        <w:rPr>
          <w:rFonts w:ascii="Arial" w:hAnsi="Arial"/>
          <w:b/>
          <w:lang w:eastAsia="zh-CN"/>
        </w:rPr>
        <w:t xml:space="preserve">Ericsson, </w:t>
      </w:r>
      <w:bookmarkStart w:id="22" w:name="_GoBack"/>
      <w:bookmarkEnd w:id="22"/>
      <w:r>
        <w:rPr>
          <w:rFonts w:ascii="Arial" w:hAnsi="Arial"/>
          <w:b/>
          <w:lang w:eastAsia="zh-CN"/>
        </w:rPr>
        <w:t>Nokia,</w:t>
      </w:r>
      <w:r>
        <w:rPr>
          <w:rFonts w:hint="eastAsia" w:ascii="Arial" w:hAnsi="Arial"/>
          <w:b/>
          <w:lang w:eastAsia="zh-CN"/>
        </w:rPr>
        <w:t xml:space="preserve"> </w:t>
      </w:r>
      <w:r>
        <w:rPr>
          <w:rFonts w:ascii="Arial" w:hAnsi="Arial"/>
          <w:b/>
          <w:lang w:eastAsia="zh-CN"/>
        </w:rPr>
        <w:t>Rakuten Mobile</w:t>
      </w:r>
      <w:r>
        <w:rPr>
          <w:rFonts w:hint="eastAsia" w:ascii="Arial" w:hAnsi="Arial"/>
          <w:b/>
          <w:lang w:eastAsia="zh-CN"/>
        </w:rPr>
        <w:t xml:space="preserve">, </w:t>
      </w:r>
      <w:r>
        <w:rPr>
          <w:rFonts w:ascii="Arial" w:hAnsi="Arial"/>
          <w:b/>
          <w:lang w:eastAsia="zh-CN"/>
        </w:rPr>
        <w:t>NTT D</w:t>
      </w:r>
      <w:r>
        <w:rPr>
          <w:rFonts w:hint="eastAsia" w:ascii="Arial" w:hAnsi="Arial"/>
          <w:b/>
          <w:lang w:eastAsia="zh-CN"/>
        </w:rPr>
        <w:t>OCOMO</w:t>
      </w:r>
      <w:r>
        <w:rPr>
          <w:rFonts w:hint="eastAsia" w:ascii="Arial" w:hAnsi="Arial"/>
          <w:b/>
          <w:lang w:val="en-US" w:eastAsia="zh-CN"/>
        </w:rPr>
        <w:t>,Orange</w:t>
      </w:r>
    </w:p>
    <w:p w14:paraId="5B8F30B7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 w:eastAsia="zh-CN"/>
        </w:rPr>
        <w:t xml:space="preserve">TR 28.869 </w:t>
      </w:r>
      <w:r>
        <w:rPr>
          <w:rFonts w:hint="eastAsia" w:ascii="Arial" w:hAnsi="Arial" w:cs="Arial"/>
          <w:b/>
        </w:rPr>
        <w:t xml:space="preserve">Add </w:t>
      </w:r>
      <w:r>
        <w:rPr>
          <w:rFonts w:hint="eastAsia" w:ascii="Arial" w:hAnsi="Arial" w:cs="Arial"/>
          <w:b/>
          <w:lang w:val="en-US" w:eastAsia="zh-CN"/>
        </w:rPr>
        <w:t>evaluation for</w:t>
      </w:r>
      <w:r>
        <w:rPr>
          <w:rFonts w:hint="eastAsia"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 xml:space="preserve">some LCM </w:t>
      </w:r>
      <w:r>
        <w:rPr>
          <w:rFonts w:hint="eastAsia" w:ascii="Arial" w:hAnsi="Arial" w:cs="Arial"/>
          <w:b/>
        </w:rPr>
        <w:t>solutions</w:t>
      </w:r>
    </w:p>
    <w:p w14:paraId="1F4CB81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5D4041D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19.6</w:t>
      </w:r>
    </w:p>
    <w:p w14:paraId="0529F6D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3GPP </w:t>
      </w:r>
      <w:r>
        <w:rPr>
          <w:rFonts w:hint="eastAsia" w:ascii="Arial" w:hAnsi="Arial" w:cs="Arial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35EFA957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1.</w:t>
      </w:r>
      <w:r>
        <w:rPr>
          <w:rFonts w:hint="eastAsia" w:ascii="Arial" w:hAnsi="Arial" w:cs="Arial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1</w:t>
      </w:r>
    </w:p>
    <w:p w14:paraId="4640458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Cloud_OAM</w:t>
      </w:r>
    </w:p>
    <w:p w14:paraId="2AB7F422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E1D76A5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570AC337">
      <w:pPr>
        <w:rPr>
          <w:lang w:val="en-US" w:eastAsia="zh-CN"/>
        </w:rPr>
      </w:pPr>
      <w:r>
        <w:rPr>
          <w:lang w:val="en-US" w:eastAsia="zh-CN"/>
        </w:rPr>
        <w:t>The contribution proposes to add evaluation for some LCM solutions.</w:t>
      </w:r>
    </w:p>
    <w:p w14:paraId="4CB48274">
      <w:pPr>
        <w:pBdr>
          <w:bottom w:val="single" w:color="auto" w:sz="12" w:space="1"/>
        </w:pBdr>
        <w:rPr>
          <w:lang w:val="en-US"/>
        </w:rPr>
      </w:pPr>
    </w:p>
    <w:p w14:paraId="43FD6D23">
      <w:pPr>
        <w:pStyle w:val="80"/>
        <w:rPr>
          <w:ins w:id="1" w:author="guang" w:date="2025-08-12T19:50:00Z"/>
          <w:b/>
          <w:lang w:val="en-US"/>
        </w:rPr>
      </w:pPr>
      <w:r>
        <w:rPr>
          <w:b/>
          <w:lang w:val="en-US"/>
        </w:rPr>
        <w:t>Proposed Changes</w:t>
      </w:r>
    </w:p>
    <w:p w14:paraId="6C50BF1D">
      <w:pPr>
        <w:pStyle w:val="80"/>
        <w:rPr>
          <w:b/>
          <w:lang w:val="en-US"/>
        </w:rPr>
      </w:pPr>
    </w:p>
    <w:p w14:paraId="70C0AED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C66F52D">
      <w:pPr>
        <w:pStyle w:val="5"/>
        <w:rPr>
          <w:ins w:id="2" w:author="guang" w:date="2025-08-12T19:52:00Z"/>
          <w:lang w:eastAsia="zh-CN"/>
        </w:rPr>
      </w:pPr>
      <w:ins w:id="3" w:author="guang" w:date="2025-08-12T19:52:00Z">
        <w:r>
          <w:rPr>
            <w:lang w:eastAsia="zh-CN"/>
          </w:rPr>
          <w:t>5.2.1.4</w:t>
        </w:r>
      </w:ins>
      <w:ins w:id="4" w:author="guang" w:date="2025-08-12T19:52:00Z">
        <w:r>
          <w:rPr>
            <w:lang w:eastAsia="zh-CN"/>
          </w:rPr>
          <w:tab/>
        </w:r>
      </w:ins>
      <w:ins w:id="5" w:author="guang" w:date="2025-08-12T19:52:00Z">
        <w:r>
          <w:rPr>
            <w:lang w:eastAsia="zh-CN"/>
          </w:rPr>
          <w:t>Evaluation of solutions</w:t>
        </w:r>
      </w:ins>
    </w:p>
    <w:p w14:paraId="42D5B513">
      <w:pPr>
        <w:rPr>
          <w:ins w:id="6" w:author="SADEGHI, BAHAR" w:date="2025-08-27T08:53:00Z"/>
          <w:shd w:val="clear" w:color="auto" w:fill="FFFFFF"/>
        </w:rPr>
      </w:pPr>
      <w:ins w:id="7" w:author="Guangjing Cao" w:date="2025-08-28T10:56:00Z">
        <w:bookmarkStart w:id="2" w:name="OLE_LINK3"/>
        <w:r>
          <w:rPr>
            <w:shd w:val="clear" w:color="auto" w:fill="FFFFFF"/>
            <w:lang w:eastAsia="zh-CN"/>
          </w:rPr>
          <w:t>T</w:t>
        </w:r>
      </w:ins>
      <w:ins w:id="8" w:author="Guangjing Cao" w:date="2025-08-28T10:56:00Z">
        <w:r>
          <w:rPr>
            <w:rFonts w:hint="eastAsia"/>
            <w:shd w:val="clear" w:color="auto" w:fill="FFFFFF"/>
            <w:lang w:eastAsia="zh-CN"/>
          </w:rPr>
          <w:t>he solution in c</w:t>
        </w:r>
      </w:ins>
      <w:ins w:id="9" w:author="SADEGHI, BAHAR" w:date="2025-08-27T08:53:00Z">
        <w:del w:id="10" w:author="Guangjing Cao" w:date="2025-08-28T10:56:00Z">
          <w:r>
            <w:rPr>
              <w:shd w:val="clear" w:color="auto" w:fill="FFFFFF"/>
            </w:rPr>
            <w:delText>C</w:delText>
          </w:r>
        </w:del>
      </w:ins>
      <w:ins w:id="11" w:author="SADEGHI, BAHAR" w:date="2025-08-27T08:53:00Z">
        <w:r>
          <w:rPr>
            <w:shd w:val="clear" w:color="auto" w:fill="FFFFFF"/>
          </w:rPr>
          <w:t>lause 5.2.1.3 describes use of a deployment management reference point that enables interaction of 3GPP management system with an orchestration and management system.</w:t>
        </w:r>
      </w:ins>
    </w:p>
    <w:p w14:paraId="1B9083DA">
      <w:pPr>
        <w:rPr>
          <w:ins w:id="12" w:author="SADEGHI, BAHAR" w:date="2025-08-27T08:53:00Z"/>
          <w:del w:id="13" w:author="docomo-r1" w:date="2025-08-28T08:12:00Z"/>
          <w:shd w:val="clear" w:color="auto" w:fill="FFFFFF"/>
          <w:lang w:eastAsia="zh-CN"/>
        </w:rPr>
      </w:pPr>
      <w:ins w:id="14" w:author="SADEGHI, BAHAR" w:date="2025-08-27T08:53:00Z">
        <w:del w:id="15" w:author="docomo-r1" w:date="2025-08-28T08:12:00Z">
          <w:commentRangeStart w:id="0"/>
          <w:r>
            <w:rPr>
              <w:shd w:val="clear" w:color="auto" w:fill="FFFFFF"/>
            </w:rPr>
            <w:delText>The specification of the interface to be used over the reference point is out of scope of 3GPP.</w:delText>
          </w:r>
        </w:del>
      </w:ins>
      <w:ins w:id="16" w:author="Guangjing Cao" w:date="2025-08-28T11:07:00Z">
        <w:del w:id="17" w:author="docomo-r1" w:date="2025-08-28T08:12:00Z">
          <w:r>
            <w:rPr>
              <w:rFonts w:hint="eastAsia"/>
              <w:color w:val="252525"/>
              <w:shd w:val="clear" w:color="auto" w:fill="FFFFFF"/>
              <w:lang w:eastAsia="zh-CN"/>
            </w:rPr>
            <w:delText xml:space="preserve"> </w:delText>
          </w:r>
        </w:del>
      </w:ins>
    </w:p>
    <w:p w14:paraId="309CE6A8">
      <w:pPr>
        <w:spacing w:after="0"/>
        <w:rPr>
          <w:ins w:id="18" w:author="SADEGHI, BAHAR" w:date="2025-08-27T08:53:00Z"/>
          <w:del w:id="19" w:author="docomo-r1" w:date="2025-08-28T08:12:00Z"/>
          <w:color w:val="252525"/>
          <w:shd w:val="clear" w:color="auto" w:fill="FFFFFF"/>
        </w:rPr>
      </w:pPr>
      <w:ins w:id="20" w:author="SADEGHI, BAHAR" w:date="2025-08-27T08:53:00Z">
        <w:del w:id="21" w:author="docomo-r1" w:date="2025-08-28T08:12:00Z">
          <w:r>
            <w:rPr>
              <w:color w:val="252525"/>
              <w:shd w:val="clear" w:color="auto" w:fill="FFFFFF"/>
            </w:rPr>
            <w:delText>The external orchestration and management system is out of scope of 3GPP and is not limited to any specific solution, e.g., ETSI NFV MANO or non ETIS NFV MANO.</w:delText>
          </w:r>
          <w:commentRangeEnd w:id="0"/>
        </w:del>
      </w:ins>
      <w:del w:id="22" w:author="docomo-r1" w:date="2025-08-28T08:12:00Z">
        <w:r>
          <w:rPr>
            <w:rStyle w:val="46"/>
          </w:rPr>
          <w:commentReference w:id="0"/>
        </w:r>
      </w:del>
    </w:p>
    <w:p w14:paraId="34E1032D">
      <w:pPr>
        <w:rPr>
          <w:ins w:id="23" w:author="SADEGHI, BAHAR" w:date="2025-08-27T08:53:00Z"/>
          <w:del w:id="24" w:author="guang" w:date="2025-08-28T19:21:33Z"/>
          <w:lang w:eastAsia="zh-CN"/>
        </w:rPr>
      </w:pPr>
    </w:p>
    <w:p w14:paraId="0978CD49">
      <w:pPr>
        <w:rPr>
          <w:ins w:id="25" w:author="guang" w:date="2025-08-13T18:51:00Z"/>
          <w:rFonts w:eastAsia="Times New Roman"/>
          <w:lang w:val="en-US" w:eastAsia="zh-CN"/>
        </w:rPr>
      </w:pPr>
      <w:ins w:id="26" w:author="SADEGHI, BAHAR" w:date="2025-08-27T08:53:00Z">
        <w:r>
          <w:rPr/>
          <w:t xml:space="preserve">The proposed </w:t>
        </w:r>
      </w:ins>
      <w:ins w:id="27" w:author="SADEGHI, BAHAR" w:date="2025-08-28T02:33:00Z">
        <w:r>
          <w:rPr/>
          <w:t>reference point</w:t>
        </w:r>
      </w:ins>
      <w:ins w:id="28" w:author="SADEGHI, BAHAR" w:date="2025-08-27T08:53:00Z">
        <w:r>
          <w:rPr/>
          <w:t xml:space="preserve"> fulfils the use case requirement expressed in clause 5.2.1.2.</w:t>
        </w:r>
      </w:ins>
    </w:p>
    <w:p w14:paraId="552BA27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ns w:id="29" w:author="guang" w:date="2025-08-12T20:23:00Z"/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  <w:bookmarkEnd w:id="2"/>
      <w:bookmarkStart w:id="3" w:name="_Toc506"/>
      <w:bookmarkStart w:id="4" w:name="_Toc176960219"/>
      <w:bookmarkStart w:id="5" w:name="_Toc5944"/>
      <w:bookmarkStart w:id="6" w:name="_Toc176965567"/>
      <w:bookmarkStart w:id="7" w:name="_Toc30413"/>
      <w:bookmarkStart w:id="8" w:name="_Toc25774"/>
      <w:bookmarkStart w:id="9" w:name="_Toc23927"/>
      <w:bookmarkStart w:id="10" w:name="_Toc31861"/>
      <w:bookmarkStart w:id="11" w:name="_Toc9531"/>
      <w:bookmarkStart w:id="12" w:name="_Toc176958974"/>
      <w:bookmarkStart w:id="13" w:name="_Toc18514"/>
      <w:bookmarkStart w:id="14" w:name="_Toc31620"/>
      <w:bookmarkStart w:id="15" w:name="_Toc176958736"/>
      <w:bookmarkStart w:id="16" w:name="_Toc176956383"/>
      <w:bookmarkStart w:id="17" w:name="_Toc19480"/>
    </w:p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p w14:paraId="2852E0A4">
      <w:pPr>
        <w:pStyle w:val="5"/>
        <w:rPr>
          <w:ins w:id="30" w:author="guang" w:date="2025-08-12T20:16:00Z"/>
          <w:lang w:eastAsia="zh-CN"/>
        </w:rPr>
      </w:pPr>
      <w:ins w:id="31" w:author="guang" w:date="2025-08-12T20:16:00Z">
        <w:r>
          <w:rPr>
            <w:rFonts w:hint="eastAsia"/>
            <w:lang w:eastAsia="zh-CN"/>
          </w:rPr>
          <w:t>5.2.</w:t>
        </w:r>
      </w:ins>
      <w:ins w:id="32" w:author="guang" w:date="2025-08-12T20:16:00Z">
        <w:r>
          <w:rPr>
            <w:rFonts w:hint="eastAsia"/>
            <w:lang w:val="en-US" w:eastAsia="zh-CN"/>
          </w:rPr>
          <w:t>3</w:t>
        </w:r>
      </w:ins>
      <w:ins w:id="33" w:author="guang" w:date="2025-08-12T20:16:00Z">
        <w:r>
          <w:rPr>
            <w:rFonts w:hint="eastAsia"/>
            <w:lang w:eastAsia="zh-CN"/>
          </w:rPr>
          <w:t>.4</w:t>
        </w:r>
      </w:ins>
      <w:ins w:id="34" w:author="guang" w:date="2025-08-12T20:16:00Z">
        <w:r>
          <w:rPr>
            <w:rFonts w:hint="eastAsia"/>
            <w:lang w:eastAsia="zh-CN"/>
          </w:rPr>
          <w:tab/>
        </w:r>
      </w:ins>
      <w:ins w:id="35" w:author="guang" w:date="2025-08-12T20:16:00Z">
        <w:bookmarkStart w:id="18" w:name="OLE_LINK5"/>
        <w:r>
          <w:rPr>
            <w:rFonts w:hint="eastAsia"/>
            <w:lang w:eastAsia="zh-CN"/>
          </w:rPr>
          <w:t>Evaluation of solutions</w:t>
        </w:r>
        <w:bookmarkEnd w:id="18"/>
      </w:ins>
    </w:p>
    <w:p w14:paraId="6E280FD1">
      <w:pPr>
        <w:rPr>
          <w:ins w:id="36" w:author="SADEGHI, BAHAR" w:date="2025-08-27T08:55:00Z"/>
          <w:shd w:val="clear" w:color="auto" w:fill="FFFFFF"/>
        </w:rPr>
      </w:pPr>
      <w:ins w:id="37" w:author="Guangjing Cao" w:date="2025-08-28T10:57:00Z">
        <w:r>
          <w:rPr>
            <w:shd w:val="clear" w:color="auto" w:fill="FFFFFF"/>
            <w:lang w:eastAsia="zh-CN"/>
          </w:rPr>
          <w:t>T</w:t>
        </w:r>
      </w:ins>
      <w:ins w:id="38" w:author="Guangjing Cao" w:date="2025-08-28T10:57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39" w:author="SADEGHI, BAHAR" w:date="2025-08-27T08:55:00Z">
        <w:del w:id="40" w:author="Guangjing Cao" w:date="2025-08-28T10:57:00Z">
          <w:r>
            <w:rPr>
              <w:shd w:val="clear" w:color="auto" w:fill="FFFFFF"/>
            </w:rPr>
            <w:delText>P</w:delText>
          </w:r>
        </w:del>
      </w:ins>
      <w:ins w:id="41" w:author="SADEGHI, BAHAR" w:date="2025-08-27T08:55:00Z">
        <w:r>
          <w:rPr>
            <w:shd w:val="clear" w:color="auto" w:fill="FFFFFF"/>
          </w:rPr>
          <w:t xml:space="preserve">roposed solutions in </w:t>
        </w:r>
      </w:ins>
      <w:ins w:id="42" w:author="Guangjing Cao" w:date="2025-08-28T10:57:00Z">
        <w:r>
          <w:rPr>
            <w:rFonts w:hint="eastAsia"/>
            <w:shd w:val="clear" w:color="auto" w:fill="FFFFFF"/>
            <w:lang w:eastAsia="zh-CN"/>
          </w:rPr>
          <w:t>c</w:t>
        </w:r>
      </w:ins>
      <w:ins w:id="43" w:author="SADEGHI, BAHAR" w:date="2025-08-27T08:55:00Z">
        <w:del w:id="44" w:author="Guangjing Cao" w:date="2025-08-28T10:57:00Z">
          <w:r>
            <w:rPr>
              <w:shd w:val="clear" w:color="auto" w:fill="FFFFFF"/>
            </w:rPr>
            <w:delText>C</w:delText>
          </w:r>
        </w:del>
      </w:ins>
      <w:ins w:id="45" w:author="SADEGHI, BAHAR" w:date="2025-08-27T08:55:00Z">
        <w:r>
          <w:rPr>
            <w:shd w:val="clear" w:color="auto" w:fill="FFFFFF"/>
          </w:rPr>
          <w:t xml:space="preserve">lause 5.2.3.3 describe the high level interactions for use of the reference point introduced in </w:t>
        </w:r>
      </w:ins>
      <w:ins w:id="46" w:author="Guangjing Cao" w:date="2025-08-28T10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47" w:author="SADEGHI, BAHAR" w:date="2025-08-27T08:55:00Z">
        <w:r>
          <w:rPr>
            <w:shd w:val="clear" w:color="auto" w:fill="FFFFFF"/>
          </w:rPr>
          <w:t xml:space="preserve">5.2.1.3 for creation of </w:t>
        </w:r>
      </w:ins>
      <w:ins w:id="48" w:author="SADEGHI, BAHAR" w:date="2025-08-27T08:55:00Z">
        <w:del w:id="49" w:author="Guangjing Cao" w:date="2025-08-28T11:07:00Z">
          <w:r>
            <w:rPr>
              <w:shd w:val="clear" w:color="auto" w:fill="FFFFFF"/>
            </w:rPr>
            <w:delText xml:space="preserve"> </w:delText>
          </w:r>
        </w:del>
      </w:ins>
      <w:ins w:id="50" w:author="SADEGHI, BAHAR" w:date="2025-08-27T08:55:00Z">
        <w:r>
          <w:rPr>
            <w:shd w:val="clear" w:color="auto" w:fill="FFFFFF"/>
          </w:rPr>
          <w:t>NF Deployment(s).</w:t>
        </w:r>
      </w:ins>
    </w:p>
    <w:p w14:paraId="11F3BB3E">
      <w:pPr>
        <w:rPr>
          <w:ins w:id="51" w:author="SADEGHI, BAHAR" w:date="2025-08-27T08:55:00Z"/>
          <w:shd w:val="clear" w:color="auto" w:fill="FFFFFF"/>
        </w:rPr>
      </w:pPr>
      <w:ins w:id="52" w:author="Guangjing Cao" w:date="2025-08-28T10:57:00Z">
        <w:r>
          <w:rPr>
            <w:shd w:val="clear" w:color="auto" w:fill="FFFFFF"/>
            <w:lang w:eastAsia="zh-CN"/>
          </w:rPr>
          <w:t>T</w:t>
        </w:r>
      </w:ins>
      <w:ins w:id="53" w:author="Guangjing Cao" w:date="2025-08-28T10:57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54" w:author="SADEGHI, BAHAR" w:date="2025-08-27T08:55:00Z">
        <w:del w:id="55" w:author="Guangjing Cao" w:date="2025-08-28T10:57:00Z">
          <w:r>
            <w:rPr>
              <w:shd w:val="clear" w:color="auto" w:fill="FFFFFF"/>
            </w:rPr>
            <w:delText>P</w:delText>
          </w:r>
        </w:del>
      </w:ins>
      <w:ins w:id="56" w:author="SADEGHI, BAHAR" w:date="2025-08-27T08:55:00Z">
        <w:r>
          <w:rPr>
            <w:shd w:val="clear" w:color="auto" w:fill="FFFFFF"/>
          </w:rPr>
          <w:t xml:space="preserve">roposed solution in </w:t>
        </w:r>
      </w:ins>
      <w:ins w:id="57" w:author="Guangjing Cao" w:date="2025-08-28T10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58" w:author="SADEGHI, BAHAR" w:date="2025-08-27T08:55:00Z">
        <w:r>
          <w:rPr>
            <w:shd w:val="clear" w:color="auto" w:fill="FFFFFF"/>
          </w:rPr>
          <w:t>5.2.3.3.2 describes use of declarative descriptor for NF Deployment creation.</w:t>
        </w:r>
      </w:ins>
    </w:p>
    <w:p w14:paraId="12D09352">
      <w:pPr>
        <w:rPr>
          <w:ins w:id="59" w:author="docomo-r1" w:date="2025-08-28T08:22:00Z"/>
          <w:shd w:val="clear" w:color="auto" w:fill="FFFFFF"/>
        </w:rPr>
      </w:pPr>
      <w:ins w:id="60" w:author="docomo-r1" w:date="2025-08-28T09:21:00Z">
        <w:r>
          <w:rPr>
            <w:color w:val="252525"/>
            <w:shd w:val="clear" w:color="auto" w:fill="FFFFFF"/>
            <w:lang w:eastAsia="zh-CN"/>
          </w:rPr>
          <w:t xml:space="preserve">In the proposed solution </w:t>
        </w:r>
      </w:ins>
      <w:ins w:id="61" w:author="docomo-r1" w:date="2025-08-28T09:22:00Z">
        <w:r>
          <w:rPr>
            <w:color w:val="252525"/>
            <w:shd w:val="clear" w:color="auto" w:fill="FFFFFF"/>
            <w:lang w:eastAsia="zh-CN"/>
          </w:rPr>
          <w:t>the non-ETSI</w:t>
        </w:r>
      </w:ins>
      <w:ins w:id="62" w:author="docomo-r1" w:date="2025-08-28T11:19:00Z">
        <w:r>
          <w:rPr>
            <w:color w:val="252525"/>
            <w:shd w:val="clear" w:color="auto" w:fill="FFFFFF"/>
            <w:lang w:eastAsia="zh-CN"/>
          </w:rPr>
          <w:t xml:space="preserve"> MANO</w:t>
        </w:r>
      </w:ins>
      <w:ins w:id="63" w:author="docomo-r1" w:date="2025-08-28T09:22:00Z">
        <w:r>
          <w:rPr>
            <w:color w:val="252525"/>
            <w:shd w:val="clear" w:color="auto" w:fill="FFFFFF"/>
            <w:lang w:eastAsia="zh-CN"/>
          </w:rPr>
          <w:t xml:space="preserve"> interfaces are unspecified </w:t>
        </w:r>
      </w:ins>
      <w:ins w:id="64" w:author="SADEGHI, BAHAR" w:date="2025-08-28T02:37:00Z">
        <w:r>
          <w:rPr>
            <w:color w:val="252525"/>
            <w:shd w:val="clear" w:color="auto" w:fill="FFFFFF"/>
            <w:lang w:eastAsia="zh-CN"/>
          </w:rPr>
          <w:t xml:space="preserve">because they are </w:t>
        </w:r>
      </w:ins>
      <w:ins w:id="65" w:author="SADEGHI, BAHAR" w:date="2025-08-28T02:36:00Z">
        <w:r>
          <w:rPr>
            <w:color w:val="252525"/>
            <w:shd w:val="clear" w:color="auto" w:fill="FFFFFF"/>
            <w:lang w:eastAsia="zh-CN"/>
          </w:rPr>
          <w:t>out of scope of 3GPP</w:t>
        </w:r>
      </w:ins>
      <w:ins w:id="66" w:author="SADEGHI, BAHAR" w:date="2025-08-28T02:37:00Z">
        <w:r>
          <w:rPr>
            <w:color w:val="252525"/>
            <w:shd w:val="clear" w:color="auto" w:fill="FFFFFF"/>
            <w:lang w:eastAsia="zh-CN"/>
          </w:rPr>
          <w:t>,</w:t>
        </w:r>
      </w:ins>
      <w:ins w:id="67" w:author="SADEGHI, BAHAR" w:date="2025-08-28T02:36:00Z">
        <w:r>
          <w:rPr>
            <w:color w:val="252525"/>
            <w:shd w:val="clear" w:color="auto" w:fill="FFFFFF"/>
            <w:lang w:eastAsia="zh-CN"/>
          </w:rPr>
          <w:t xml:space="preserve"> </w:t>
        </w:r>
      </w:ins>
      <w:ins w:id="68" w:author="docomo-r1" w:date="2025-08-28T09:22:00Z">
        <w:r>
          <w:rPr>
            <w:color w:val="252525"/>
            <w:shd w:val="clear" w:color="auto" w:fill="FFFFFF"/>
            <w:lang w:eastAsia="zh-CN"/>
          </w:rPr>
          <w:t>and</w:t>
        </w:r>
      </w:ins>
      <w:ins w:id="69" w:author="docomo-r1" w:date="2025-08-28T09:24:00Z">
        <w:r>
          <w:rPr>
            <w:color w:val="252525"/>
            <w:shd w:val="clear" w:color="auto" w:fill="FFFFFF"/>
            <w:lang w:eastAsia="zh-CN"/>
          </w:rPr>
          <w:t xml:space="preserve"> </w:t>
        </w:r>
      </w:ins>
      <w:ins w:id="70" w:author="docomo-r1" w:date="2025-08-28T09:25:00Z">
        <w:r>
          <w:rPr>
            <w:color w:val="252525"/>
            <w:shd w:val="clear" w:color="auto" w:fill="FFFFFF"/>
            <w:lang w:eastAsia="zh-CN"/>
          </w:rPr>
          <w:t xml:space="preserve">the </w:t>
        </w:r>
      </w:ins>
      <w:ins w:id="71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completion of the </w:t>
        </w:r>
      </w:ins>
      <w:ins w:id="72" w:author="docomo-r1" w:date="2025-08-28T09:25:00Z">
        <w:r>
          <w:rPr>
            <w:color w:val="252525"/>
            <w:shd w:val="clear" w:color="auto" w:fill="FFFFFF"/>
            <w:lang w:eastAsia="zh-CN"/>
          </w:rPr>
          <w:t>creation</w:t>
        </w:r>
      </w:ins>
      <w:ins w:id="73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 operation</w:t>
        </w:r>
      </w:ins>
      <w:ins w:id="74" w:author="docomo-r1" w:date="2025-08-28T09:25:00Z">
        <w:r>
          <w:rPr>
            <w:color w:val="252525"/>
            <w:shd w:val="clear" w:color="auto" w:fill="FFFFFF"/>
            <w:lang w:eastAsia="zh-CN"/>
          </w:rPr>
          <w:t xml:space="preserve"> </w:t>
        </w:r>
      </w:ins>
      <w:ins w:id="75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s </w:t>
        </w:r>
      </w:ins>
      <w:ins w:id="76" w:author="docomo-r1" w:date="2025-08-28T09:25:00Z">
        <w:r>
          <w:rPr>
            <w:color w:val="252525"/>
            <w:shd w:val="clear" w:color="auto" w:fill="FFFFFF"/>
            <w:lang w:eastAsia="zh-CN"/>
          </w:rPr>
          <w:t>depend</w:t>
        </w:r>
      </w:ins>
      <w:ins w:id="77" w:author="docomo-r1" w:date="2025-08-28T09:26:00Z">
        <w:r>
          <w:rPr>
            <w:color w:val="252525"/>
            <w:shd w:val="clear" w:color="auto" w:fill="FFFFFF"/>
            <w:lang w:eastAsia="zh-CN"/>
          </w:rPr>
          <w:t>ent</w:t>
        </w:r>
      </w:ins>
      <w:ins w:id="78" w:author="docomo-r1" w:date="2025-08-28T09:25:00Z">
        <w:r>
          <w:rPr>
            <w:color w:val="252525"/>
            <w:shd w:val="clear" w:color="auto" w:fill="FFFFFF"/>
            <w:lang w:eastAsia="zh-CN"/>
          </w:rPr>
          <w:t xml:space="preserve"> on the capabilities provided by the external orchestration and management system.</w:t>
        </w:r>
      </w:ins>
    </w:p>
    <w:p w14:paraId="76A89626">
      <w:pPr>
        <w:rPr>
          <w:ins w:id="79" w:author="SADEGHI, BAHAR" w:date="2025-08-27T08:55:00Z"/>
          <w:del w:id="80" w:author="Guangjing Cao" w:date="2025-08-28T11:07:00Z"/>
          <w:shd w:val="clear" w:color="auto" w:fill="FFFFFF"/>
        </w:rPr>
      </w:pPr>
      <w:ins w:id="81" w:author="SADEGHI, BAHAR" w:date="2025-08-27T08:55:00Z">
        <w:r>
          <w:rPr>
            <w:shd w:val="clear" w:color="auto" w:fill="FFFFFF"/>
          </w:rPr>
          <w:t xml:space="preserve">With the interfaces provided by an external orchestration and management system that has the capability to </w:t>
        </w:r>
      </w:ins>
      <w:ins w:id="82" w:author="SADEGHI, BAHAR" w:date="2025-08-27T08:55:00Z">
        <w:del w:id="83" w:author="Guangjing Cao" w:date="2025-08-28T11:00:00Z">
          <w:r>
            <w:rPr>
              <w:shd w:val="clear" w:color="auto" w:fill="FFFFFF"/>
            </w:rPr>
            <w:delText xml:space="preserve"> </w:delText>
          </w:r>
        </w:del>
      </w:ins>
      <w:ins w:id="84" w:author="SADEGHI, BAHAR" w:date="2025-08-27T08:55:00Z">
        <w:r>
          <w:rPr>
            <w:shd w:val="clear" w:color="auto" w:fill="FFFFFF"/>
          </w:rPr>
          <w:t xml:space="preserve">perform creation of NF Deployment, the 3GPP management system is able to send the request and receive the response for the creation of NF Deployment, and </w:t>
        </w:r>
      </w:ins>
      <w:ins w:id="85" w:author="SADEGHI, BAHAR" w:date="2025-08-27T08:55:00Z">
        <w:del w:id="86" w:author="docomo-r1" w:date="2025-08-28T08:11:00Z">
          <w:r>
            <w:rPr>
              <w:shd w:val="clear" w:color="auto" w:fill="FFFFFF"/>
            </w:rPr>
            <w:delText>the</w:delText>
          </w:r>
        </w:del>
      </w:ins>
      <w:ins w:id="87" w:author="docomo-r1" w:date="2025-08-28T08:11:00Z">
        <w:r>
          <w:rPr>
            <w:shd w:val="clear" w:color="auto" w:fill="FFFFFF"/>
          </w:rPr>
          <w:t>such</w:t>
        </w:r>
      </w:ins>
      <w:ins w:id="88" w:author="SADEGHI, BAHAR" w:date="2025-08-27T08:55:00Z">
        <w:r>
          <w:rPr>
            <w:shd w:val="clear" w:color="auto" w:fill="FFFFFF"/>
          </w:rPr>
          <w:t xml:space="preserve"> solutions </w:t>
        </w:r>
      </w:ins>
      <w:ins w:id="89" w:author="docomo-r1" w:date="2025-08-28T08:11:00Z">
        <w:r>
          <w:rPr>
            <w:shd w:val="clear" w:color="auto" w:fill="FFFFFF"/>
          </w:rPr>
          <w:t xml:space="preserve">can </w:t>
        </w:r>
      </w:ins>
      <w:ins w:id="90" w:author="SADEGHI, BAHAR" w:date="2025-08-27T08:57:00Z">
        <w:r>
          <w:rPr>
            <w:shd w:val="clear" w:color="auto" w:fill="FFFFFF"/>
          </w:rPr>
          <w:t>fulfil</w:t>
        </w:r>
      </w:ins>
      <w:ins w:id="91" w:author="SADEGHI, BAHAR" w:date="2025-08-27T08:55:00Z">
        <w:r>
          <w:rPr>
            <w:shd w:val="clear" w:color="auto" w:fill="FFFFFF"/>
          </w:rPr>
          <w:t xml:space="preserve"> the requirements </w:t>
        </w:r>
      </w:ins>
      <w:ins w:id="92" w:author="SADEGHI, BAHAR" w:date="2025-08-27T08:55:00Z">
        <w:r>
          <w:rPr/>
          <w:t>expressed in clause 5.2.3.2.</w:t>
        </w:r>
      </w:ins>
    </w:p>
    <w:p w14:paraId="531EC237">
      <w:pPr>
        <w:rPr>
          <w:ins w:id="93" w:author="Guangjing Cao" w:date="2025-08-27T19:15:00Z"/>
          <w:rFonts w:eastAsiaTheme="minorEastAsia"/>
          <w:lang w:eastAsia="zh-CN"/>
        </w:rPr>
      </w:pPr>
    </w:p>
    <w:p w14:paraId="5E0D941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01E42B0">
      <w:pPr>
        <w:pStyle w:val="5"/>
        <w:rPr>
          <w:ins w:id="94" w:author="Guangjing Cao" w:date="2025-08-27T20:29:00Z"/>
          <w:lang w:eastAsia="zh-CN"/>
        </w:rPr>
      </w:pPr>
      <w:ins w:id="95" w:author="Guangjing Cao" w:date="2025-08-27T20:29:00Z">
        <w:r>
          <w:rPr>
            <w:rFonts w:hint="eastAsia"/>
            <w:lang w:eastAsia="zh-CN"/>
          </w:rPr>
          <w:t>5.2.</w:t>
        </w:r>
      </w:ins>
      <w:ins w:id="96" w:author="Guangjing Cao" w:date="2025-08-27T20:29:00Z">
        <w:r>
          <w:rPr>
            <w:rFonts w:hint="eastAsia"/>
            <w:lang w:val="en-US" w:eastAsia="zh-CN"/>
          </w:rPr>
          <w:t>4</w:t>
        </w:r>
      </w:ins>
      <w:ins w:id="97" w:author="Guangjing Cao" w:date="2025-08-27T20:29:00Z">
        <w:r>
          <w:rPr>
            <w:rFonts w:hint="eastAsia"/>
            <w:lang w:eastAsia="zh-CN"/>
          </w:rPr>
          <w:t>.4</w:t>
        </w:r>
      </w:ins>
      <w:ins w:id="98" w:author="Guangjing Cao" w:date="2025-08-27T20:29:00Z">
        <w:r>
          <w:rPr>
            <w:rFonts w:hint="eastAsia"/>
            <w:lang w:eastAsia="zh-CN"/>
          </w:rPr>
          <w:tab/>
        </w:r>
      </w:ins>
      <w:ins w:id="99" w:author="Guangjing Cao" w:date="2025-08-27T20:29:00Z">
        <w:r>
          <w:rPr>
            <w:rFonts w:hint="eastAsia"/>
            <w:lang w:eastAsia="zh-CN"/>
          </w:rPr>
          <w:t>Evaluation of solutions</w:t>
        </w:r>
      </w:ins>
    </w:p>
    <w:p w14:paraId="09676EF3">
      <w:pPr>
        <w:rPr>
          <w:ins w:id="100" w:author="SADEGHI, BAHAR" w:date="2025-08-28T03:07:00Z"/>
          <w:shd w:val="clear" w:color="auto" w:fill="FFFFFF"/>
        </w:rPr>
      </w:pPr>
      <w:ins w:id="101" w:author="Guangjing Cao" w:date="2025-08-28T11:00:00Z">
        <w:r>
          <w:rPr>
            <w:shd w:val="clear" w:color="auto" w:fill="FFFFFF"/>
            <w:lang w:eastAsia="zh-CN"/>
          </w:rPr>
          <w:t>T</w:t>
        </w:r>
      </w:ins>
      <w:ins w:id="102" w:author="Guangjing Cao" w:date="2025-08-28T11:00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03" w:author="SADEGHI, BAHAR" w:date="2025-08-27T08:56:00Z">
        <w:del w:id="104" w:author="Guangjing Cao" w:date="2025-08-28T11:00:00Z">
          <w:r>
            <w:rPr>
              <w:shd w:val="clear" w:color="auto" w:fill="FFFFFF"/>
            </w:rPr>
            <w:delText>P</w:delText>
          </w:r>
        </w:del>
      </w:ins>
      <w:ins w:id="105" w:author="SADEGHI, BAHAR" w:date="2025-08-27T08:56:00Z">
        <w:r>
          <w:rPr>
            <w:shd w:val="clear" w:color="auto" w:fill="FFFFFF"/>
          </w:rPr>
          <w:t xml:space="preserve">roposed solutions in </w:t>
        </w:r>
      </w:ins>
      <w:ins w:id="106" w:author="Guangjing Cao" w:date="2025-08-28T11:00:00Z">
        <w:r>
          <w:rPr>
            <w:rFonts w:hint="eastAsia"/>
            <w:shd w:val="clear" w:color="auto" w:fill="FFFFFF"/>
            <w:lang w:eastAsia="zh-CN"/>
          </w:rPr>
          <w:t>c</w:t>
        </w:r>
      </w:ins>
      <w:ins w:id="107" w:author="SADEGHI, BAHAR" w:date="2025-08-27T08:56:00Z">
        <w:del w:id="108" w:author="Guangjing Cao" w:date="2025-08-28T11:00:00Z">
          <w:r>
            <w:rPr>
              <w:shd w:val="clear" w:color="auto" w:fill="FFFFFF"/>
            </w:rPr>
            <w:delText>C</w:delText>
          </w:r>
        </w:del>
      </w:ins>
      <w:ins w:id="109" w:author="SADEGHI, BAHAR" w:date="2025-08-27T08:56:00Z">
        <w:r>
          <w:rPr>
            <w:shd w:val="clear" w:color="auto" w:fill="FFFFFF"/>
          </w:rPr>
          <w:t xml:space="preserve">lause 5.2.4.3 describe the high level interactions for use of the reference point introduced in </w:t>
        </w:r>
      </w:ins>
      <w:ins w:id="110" w:author="Guangjing Cao" w:date="2025-08-28T11:00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11" w:author="SADEGHI, BAHAR" w:date="2025-08-27T08:56:00Z">
        <w:r>
          <w:rPr>
            <w:shd w:val="clear" w:color="auto" w:fill="FFFFFF"/>
          </w:rPr>
          <w:t xml:space="preserve">5.2.1.3 for modification of </w:t>
        </w:r>
      </w:ins>
      <w:ins w:id="112" w:author="SADEGHI, BAHAR" w:date="2025-08-27T08:56:00Z">
        <w:del w:id="113" w:author="Guangjing Cao" w:date="2025-08-28T11:00:00Z">
          <w:r>
            <w:rPr>
              <w:shd w:val="clear" w:color="auto" w:fill="FFFFFF"/>
            </w:rPr>
            <w:delText xml:space="preserve"> </w:delText>
          </w:r>
        </w:del>
      </w:ins>
      <w:ins w:id="114" w:author="SADEGHI, BAHAR" w:date="2025-08-27T08:56:00Z">
        <w:r>
          <w:rPr>
            <w:shd w:val="clear" w:color="auto" w:fill="FFFFFF"/>
          </w:rPr>
          <w:t>NF Deployment(s).</w:t>
        </w:r>
      </w:ins>
    </w:p>
    <w:p w14:paraId="407CA42C">
      <w:pPr>
        <w:rPr>
          <w:ins w:id="115" w:author="docomo-r1" w:date="2025-08-28T08:27:00Z"/>
          <w:shd w:val="clear" w:color="auto" w:fill="FFFFFF"/>
        </w:rPr>
      </w:pPr>
      <w:ins w:id="116" w:author="SADEGHI, BAHAR" w:date="2025-08-28T03:07:00Z">
        <w:r>
          <w:rPr>
            <w:shd w:val="clear" w:color="auto" w:fill="FFFFFF"/>
            <w:lang w:eastAsia="zh-CN"/>
          </w:rPr>
          <w:t>T</w:t>
        </w:r>
      </w:ins>
      <w:ins w:id="117" w:author="SADEGHI, BAHAR" w:date="2025-08-28T03:07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18" w:author="SADEGHI, BAHAR" w:date="2025-08-28T03:07:00Z">
        <w:r>
          <w:rPr>
            <w:shd w:val="clear" w:color="auto" w:fill="FFFFFF"/>
          </w:rPr>
          <w:t xml:space="preserve">roposed solution in </w:t>
        </w:r>
      </w:ins>
      <w:ins w:id="119" w:author="SADEGHI, BAHAR" w:date="2025-08-28T03:0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20" w:author="SADEGHI, BAHAR" w:date="2025-08-28T03:08:00Z">
        <w:del w:id="121" w:author="guang" w:date="2025-08-28T19:22:10Z">
          <w:r>
            <w:rPr>
              <w:rFonts w:hint="default"/>
              <w:shd w:val="clear" w:color="auto" w:fill="FFFFFF"/>
              <w:lang w:val="en-US"/>
            </w:rPr>
            <w:delText>xxx</w:delText>
          </w:r>
        </w:del>
      </w:ins>
      <w:ins w:id="122" w:author="guang" w:date="2025-08-28T19:22:10Z">
        <w:r>
          <w:rPr>
            <w:rFonts w:hint="eastAsia"/>
            <w:shd w:val="clear" w:color="auto" w:fill="FFFFFF"/>
            <w:lang w:val="en-US" w:eastAsia="zh-CN"/>
          </w:rPr>
          <w:t>5.</w:t>
        </w:r>
      </w:ins>
      <w:ins w:id="123" w:author="guang" w:date="2025-08-28T19:22:11Z">
        <w:r>
          <w:rPr>
            <w:rFonts w:hint="eastAsia"/>
            <w:shd w:val="clear" w:color="auto" w:fill="FFFFFF"/>
            <w:lang w:val="en-US" w:eastAsia="zh-CN"/>
          </w:rPr>
          <w:t>2.</w:t>
        </w:r>
      </w:ins>
      <w:ins w:id="124" w:author="guang" w:date="2025-08-28T19:22:14Z">
        <w:r>
          <w:rPr>
            <w:rFonts w:hint="eastAsia"/>
            <w:shd w:val="clear" w:color="auto" w:fill="FFFFFF"/>
            <w:lang w:val="en-US" w:eastAsia="zh-CN"/>
          </w:rPr>
          <w:t>4.</w:t>
        </w:r>
      </w:ins>
      <w:ins w:id="125" w:author="guang" w:date="2025-08-28T19:22:17Z">
        <w:r>
          <w:rPr>
            <w:rFonts w:hint="eastAsia"/>
            <w:shd w:val="clear" w:color="auto" w:fill="FFFFFF"/>
            <w:lang w:val="en-US" w:eastAsia="zh-CN"/>
          </w:rPr>
          <w:t>3.</w:t>
        </w:r>
      </w:ins>
      <w:ins w:id="126" w:author="guang" w:date="2025-08-28T19:22:18Z">
        <w:r>
          <w:rPr>
            <w:rFonts w:hint="eastAsia"/>
            <w:shd w:val="clear" w:color="auto" w:fill="FFFFFF"/>
            <w:lang w:val="en-US" w:eastAsia="zh-CN"/>
          </w:rPr>
          <w:t>2</w:t>
        </w:r>
      </w:ins>
      <w:ins w:id="127" w:author="SADEGHI, BAHAR" w:date="2025-08-28T03:07:00Z">
        <w:r>
          <w:rPr>
            <w:shd w:val="clear" w:color="auto" w:fill="FFFFFF"/>
          </w:rPr>
          <w:t xml:space="preserve"> describes use of declarative descriptor for NF Deployment </w:t>
        </w:r>
      </w:ins>
      <w:ins w:id="128" w:author="SADEGHI, BAHAR" w:date="2025-08-28T03:08:00Z">
        <w:r>
          <w:rPr>
            <w:shd w:val="clear" w:color="auto" w:fill="FFFFFF"/>
          </w:rPr>
          <w:t>modification</w:t>
        </w:r>
      </w:ins>
      <w:ins w:id="129" w:author="SADEGHI, BAHAR" w:date="2025-08-28T03:07:00Z">
        <w:r>
          <w:rPr>
            <w:shd w:val="clear" w:color="auto" w:fill="FFFFFF"/>
          </w:rPr>
          <w:t>.</w:t>
        </w:r>
      </w:ins>
    </w:p>
    <w:p w14:paraId="3EE38A26">
      <w:pPr>
        <w:rPr>
          <w:del w:id="130" w:author="docomo-r1" w:date="2025-08-28T09:26:00Z"/>
          <w:color w:val="252525"/>
          <w:shd w:val="clear" w:color="auto" w:fill="FFFFFF"/>
          <w:lang w:eastAsia="zh-CN"/>
        </w:rPr>
      </w:pPr>
      <w:ins w:id="131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n the proposed solution the non-ETSI </w:t>
        </w:r>
      </w:ins>
      <w:ins w:id="132" w:author="docomo-r1" w:date="2025-08-28T11:19:00Z">
        <w:r>
          <w:rPr>
            <w:color w:val="252525"/>
            <w:shd w:val="clear" w:color="auto" w:fill="FFFFFF"/>
            <w:lang w:eastAsia="zh-CN"/>
          </w:rPr>
          <w:t xml:space="preserve">MANO </w:t>
        </w:r>
      </w:ins>
      <w:ins w:id="133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nterfaces are unspecified </w:t>
        </w:r>
      </w:ins>
      <w:ins w:id="134" w:author="SADEGHI, BAHAR" w:date="2025-08-28T02:44:00Z">
        <w:r>
          <w:rPr>
            <w:color w:val="252525"/>
            <w:shd w:val="clear" w:color="auto" w:fill="FFFFFF"/>
            <w:lang w:eastAsia="zh-CN"/>
          </w:rPr>
          <w:t xml:space="preserve">because they are out of scope of 3GPP, </w:t>
        </w:r>
      </w:ins>
      <w:ins w:id="135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and the completion of the </w:t>
        </w:r>
      </w:ins>
      <w:ins w:id="136" w:author="docomo-r1" w:date="2025-08-28T10:46:00Z">
        <w:r>
          <w:rPr>
            <w:color w:val="252525"/>
            <w:highlight w:val="none"/>
            <w:shd w:val="clear" w:color="auto" w:fill="FFFFFF"/>
            <w:lang w:eastAsia="zh-CN"/>
            <w:rPrChange w:id="137" w:author="guang" w:date="2025-08-28T19:22:53Z">
              <w:rPr>
                <w:color w:val="252525"/>
                <w:highlight w:val="yellow"/>
                <w:shd w:val="clear" w:color="auto" w:fill="FFFFFF"/>
                <w:lang w:eastAsia="zh-CN"/>
              </w:rPr>
            </w:rPrChange>
          </w:rPr>
          <w:t>modification</w:t>
        </w:r>
      </w:ins>
      <w:ins w:id="138" w:author="docomo-r1" w:date="2025-08-28T09:26:00Z">
        <w:r>
          <w:rPr>
            <w:color w:val="252525"/>
            <w:highlight w:val="none"/>
            <w:shd w:val="clear" w:color="auto" w:fill="FFFFFF"/>
            <w:lang w:eastAsia="zh-CN"/>
            <w:rPrChange w:id="139" w:author="guang" w:date="2025-08-28T19:22:53Z">
              <w:rPr>
                <w:color w:val="252525"/>
                <w:shd w:val="clear" w:color="auto" w:fill="FFFFFF"/>
                <w:lang w:eastAsia="zh-CN"/>
              </w:rPr>
            </w:rPrChange>
          </w:rPr>
          <w:t xml:space="preserve"> o</w:t>
        </w:r>
      </w:ins>
      <w:ins w:id="140" w:author="docomo-r1" w:date="2025-08-28T09:26:00Z">
        <w:r>
          <w:rPr>
            <w:color w:val="252525"/>
            <w:shd w:val="clear" w:color="auto" w:fill="FFFFFF"/>
            <w:lang w:eastAsia="zh-CN"/>
          </w:rPr>
          <w:t>peration is dependent on the capabilities provided by the external orchestration and management system</w:t>
        </w:r>
      </w:ins>
      <w:ins w:id="141" w:author="SADEGHI, BAHAR" w:date="2025-08-28T02:50:00Z">
        <w:r>
          <w:rPr>
            <w:color w:val="252525"/>
            <w:shd w:val="clear" w:color="auto" w:fill="FFFFFF"/>
            <w:lang w:eastAsia="zh-CN"/>
          </w:rPr>
          <w:t>.</w:t>
        </w:r>
      </w:ins>
      <w:ins w:id="142" w:author="docomo-r1" w:date="2025-08-28T09:26:00Z">
        <w:del w:id="143" w:author="SADEGHI, BAHAR" w:date="2025-08-28T02:50:00Z">
          <w:r>
            <w:rPr>
              <w:color w:val="252525"/>
              <w:shd w:val="clear" w:color="auto" w:fill="FFFFFF"/>
              <w:lang w:eastAsia="zh-CN"/>
            </w:rPr>
            <w:delText>.</w:delText>
          </w:r>
        </w:del>
      </w:ins>
    </w:p>
    <w:p w14:paraId="090224E6">
      <w:pPr>
        <w:rPr>
          <w:ins w:id="144" w:author="SADEGHI, BAHAR" w:date="2025-08-28T02:50:00Z"/>
          <w:shd w:val="clear" w:color="auto" w:fill="FFFFFF"/>
        </w:rPr>
      </w:pPr>
    </w:p>
    <w:p w14:paraId="14DA9A63">
      <w:pPr>
        <w:rPr>
          <w:ins w:id="145" w:author="SADEGHI, BAHAR" w:date="2025-08-27T08:56:00Z"/>
          <w:color w:val="252525"/>
          <w:shd w:val="clear" w:color="auto" w:fill="FFFFFF"/>
        </w:rPr>
      </w:pPr>
      <w:ins w:id="146" w:author="SADEGHI, BAHAR" w:date="2025-08-27T08:56:00Z">
        <w:r>
          <w:rPr>
            <w:color w:val="252525"/>
            <w:shd w:val="clear" w:color="auto" w:fill="FFFFFF"/>
          </w:rPr>
          <w:t xml:space="preserve">With the interfaces provided by an external orchestration and management system that has the capability to </w:t>
        </w:r>
      </w:ins>
      <w:ins w:id="147" w:author="SADEGHI, BAHAR" w:date="2025-08-27T08:56:00Z">
        <w:del w:id="148" w:author="Guangjing Cao" w:date="2025-08-28T11:01:00Z">
          <w:r>
            <w:rPr>
              <w:color w:val="252525"/>
              <w:shd w:val="clear" w:color="auto" w:fill="FFFFFF"/>
            </w:rPr>
            <w:delText xml:space="preserve"> </w:delText>
          </w:r>
        </w:del>
      </w:ins>
      <w:ins w:id="149" w:author="SADEGHI, BAHAR" w:date="2025-08-27T08:56:00Z">
        <w:r>
          <w:rPr>
            <w:color w:val="252525"/>
            <w:shd w:val="clear" w:color="auto" w:fill="FFFFFF"/>
          </w:rPr>
          <w:t xml:space="preserve">perform </w:t>
        </w:r>
      </w:ins>
      <w:ins w:id="150" w:author="SADEGHI, BAHAR" w:date="2025-08-27T08:57:00Z">
        <w:r>
          <w:rPr>
            <w:color w:val="252525"/>
            <w:shd w:val="clear" w:color="auto" w:fill="FFFFFF"/>
          </w:rPr>
          <w:t>modification</w:t>
        </w:r>
      </w:ins>
      <w:ins w:id="151" w:author="SADEGHI, BAHAR" w:date="2025-08-27T08:56:00Z">
        <w:r>
          <w:rPr>
            <w:color w:val="252525"/>
            <w:shd w:val="clear" w:color="auto" w:fill="FFFFFF"/>
          </w:rPr>
          <w:t xml:space="preserve"> of NF Deployment, the 3GPP management system is able to send the request and receive the response for the </w:t>
        </w:r>
      </w:ins>
      <w:ins w:id="152" w:author="SADEGHI, BAHAR" w:date="2025-08-27T08:57:00Z">
        <w:r>
          <w:rPr>
            <w:color w:val="252525"/>
            <w:shd w:val="clear" w:color="auto" w:fill="FFFFFF"/>
          </w:rPr>
          <w:t>modification</w:t>
        </w:r>
      </w:ins>
      <w:ins w:id="153" w:author="SADEGHI, BAHAR" w:date="2025-08-27T08:56:00Z">
        <w:r>
          <w:rPr>
            <w:color w:val="252525"/>
            <w:shd w:val="clear" w:color="auto" w:fill="FFFFFF"/>
          </w:rPr>
          <w:t xml:space="preserve"> of NF Deployment, and </w:t>
        </w:r>
      </w:ins>
      <w:ins w:id="154" w:author="SADEGHI, BAHAR" w:date="2025-08-27T08:56:00Z">
        <w:del w:id="155" w:author="docomo-r1" w:date="2025-08-28T08:11:00Z">
          <w:r>
            <w:rPr>
              <w:color w:val="252525"/>
              <w:shd w:val="clear" w:color="auto" w:fill="FFFFFF"/>
            </w:rPr>
            <w:delText>the</w:delText>
          </w:r>
        </w:del>
      </w:ins>
      <w:ins w:id="156" w:author="docomo-r1" w:date="2025-08-28T08:11:00Z">
        <w:r>
          <w:rPr>
            <w:color w:val="252525"/>
            <w:shd w:val="clear" w:color="auto" w:fill="FFFFFF"/>
          </w:rPr>
          <w:t>such</w:t>
        </w:r>
      </w:ins>
      <w:ins w:id="157" w:author="SADEGHI, BAHAR" w:date="2025-08-27T08:56:00Z">
        <w:r>
          <w:rPr>
            <w:color w:val="252525"/>
            <w:shd w:val="clear" w:color="auto" w:fill="FFFFFF"/>
          </w:rPr>
          <w:t xml:space="preserve"> solutions </w:t>
        </w:r>
      </w:ins>
      <w:ins w:id="158" w:author="docomo-r1" w:date="2025-08-28T08:11:00Z">
        <w:r>
          <w:rPr>
            <w:color w:val="252525"/>
            <w:shd w:val="clear" w:color="auto" w:fill="FFFFFF"/>
          </w:rPr>
          <w:t xml:space="preserve">can </w:t>
        </w:r>
      </w:ins>
      <w:ins w:id="159" w:author="SADEGHI, BAHAR" w:date="2025-08-27T08:57:00Z">
        <w:r>
          <w:rPr>
            <w:color w:val="252525"/>
            <w:shd w:val="clear" w:color="auto" w:fill="FFFFFF"/>
          </w:rPr>
          <w:t>fulfil</w:t>
        </w:r>
      </w:ins>
      <w:ins w:id="160" w:author="SADEGHI, BAHAR" w:date="2025-08-27T08:56:00Z">
        <w:r>
          <w:rPr>
            <w:color w:val="252525"/>
            <w:shd w:val="clear" w:color="auto" w:fill="FFFFFF"/>
          </w:rPr>
          <w:t xml:space="preserve"> the requirements </w:t>
        </w:r>
      </w:ins>
      <w:ins w:id="161" w:author="SADEGHI, BAHAR" w:date="2025-08-27T08:56:00Z">
        <w:r>
          <w:rPr/>
          <w:t>expressed in clause 5.2.</w:t>
        </w:r>
      </w:ins>
      <w:ins w:id="162" w:author="SADEGHI, BAHAR" w:date="2025-08-27T08:57:00Z">
        <w:r>
          <w:rPr/>
          <w:t>4</w:t>
        </w:r>
      </w:ins>
      <w:ins w:id="163" w:author="SADEGHI, BAHAR" w:date="2025-08-27T08:56:00Z">
        <w:r>
          <w:rPr/>
          <w:t>.2.</w:t>
        </w:r>
      </w:ins>
    </w:p>
    <w:p w14:paraId="2B8722BF">
      <w:pPr>
        <w:spacing w:after="0"/>
        <w:rPr>
          <w:ins w:id="164" w:author="Guangjing Cao" w:date="2025-08-27T19:15:00Z"/>
          <w:rFonts w:eastAsia="Times New Roman"/>
          <w:lang w:eastAsia="zh-CN"/>
        </w:rPr>
      </w:pPr>
    </w:p>
    <w:p w14:paraId="7A4CC7F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E0481E7">
      <w:pPr>
        <w:pStyle w:val="5"/>
        <w:rPr>
          <w:ins w:id="165" w:author="SADEGHI, BAHAR" w:date="2025-08-27T08:58:00Z"/>
          <w:lang w:eastAsia="zh-CN"/>
        </w:rPr>
      </w:pPr>
      <w:ins w:id="166" w:author="Guangjing Cao" w:date="2025-08-27T20:37:00Z">
        <w:bookmarkStart w:id="19" w:name="OLE_LINK11"/>
        <w:bookmarkStart w:id="20" w:name="OLE_LINK8"/>
        <w:r>
          <w:rPr>
            <w:rFonts w:hint="eastAsia"/>
            <w:lang w:eastAsia="zh-CN"/>
          </w:rPr>
          <w:t>5.2.</w:t>
        </w:r>
      </w:ins>
      <w:ins w:id="167" w:author="Guangjing Cao" w:date="2025-08-27T20:37:00Z">
        <w:r>
          <w:rPr>
            <w:rFonts w:hint="eastAsia"/>
            <w:lang w:val="en-US" w:eastAsia="zh-CN"/>
          </w:rPr>
          <w:t>5</w:t>
        </w:r>
      </w:ins>
      <w:ins w:id="168" w:author="Guangjing Cao" w:date="2025-08-27T20:37:00Z">
        <w:r>
          <w:rPr>
            <w:rFonts w:hint="eastAsia"/>
            <w:lang w:eastAsia="zh-CN"/>
          </w:rPr>
          <w:t>.4</w:t>
        </w:r>
      </w:ins>
      <w:ins w:id="169" w:author="Guangjing Cao" w:date="2025-08-27T20:37:00Z">
        <w:r>
          <w:rPr>
            <w:rFonts w:hint="eastAsia"/>
            <w:lang w:eastAsia="zh-CN"/>
          </w:rPr>
          <w:tab/>
        </w:r>
      </w:ins>
      <w:ins w:id="170" w:author="Guangjing Cao" w:date="2025-08-27T20:37:00Z">
        <w:r>
          <w:rPr>
            <w:rFonts w:hint="eastAsia"/>
            <w:lang w:eastAsia="zh-CN"/>
          </w:rPr>
          <w:t>Evaluation of solutions</w:t>
        </w:r>
      </w:ins>
    </w:p>
    <w:bookmarkEnd w:id="19"/>
    <w:p w14:paraId="76323F18">
      <w:pPr>
        <w:rPr>
          <w:ins w:id="171" w:author="SADEGHI, BAHAR" w:date="2025-08-28T03:08:00Z"/>
          <w:shd w:val="clear" w:color="auto" w:fill="FFFFFF"/>
        </w:rPr>
      </w:pPr>
      <w:ins w:id="172" w:author="Guangjing Cao" w:date="2025-08-28T11:01:00Z">
        <w:r>
          <w:rPr>
            <w:shd w:val="clear" w:color="auto" w:fill="FFFFFF"/>
            <w:lang w:eastAsia="zh-CN"/>
          </w:rPr>
          <w:t>T</w:t>
        </w:r>
      </w:ins>
      <w:ins w:id="173" w:author="Guangjing Cao" w:date="2025-08-28T11:01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74" w:author="SADEGHI, BAHAR" w:date="2025-08-27T08:58:00Z">
        <w:del w:id="175" w:author="Guangjing Cao" w:date="2025-08-28T11:01:00Z">
          <w:r>
            <w:rPr>
              <w:shd w:val="clear" w:color="auto" w:fill="FFFFFF"/>
            </w:rPr>
            <w:delText>P</w:delText>
          </w:r>
        </w:del>
      </w:ins>
      <w:ins w:id="176" w:author="SADEGHI, BAHAR" w:date="2025-08-27T08:58:00Z">
        <w:r>
          <w:rPr>
            <w:shd w:val="clear" w:color="auto" w:fill="FFFFFF"/>
          </w:rPr>
          <w:t xml:space="preserve">roposed solutions in </w:t>
        </w:r>
      </w:ins>
      <w:ins w:id="177" w:author="Guangjing Cao" w:date="2025-08-28T11:01:00Z">
        <w:r>
          <w:rPr>
            <w:rFonts w:hint="eastAsia"/>
            <w:shd w:val="clear" w:color="auto" w:fill="FFFFFF"/>
            <w:lang w:eastAsia="zh-CN"/>
          </w:rPr>
          <w:t>c</w:t>
        </w:r>
      </w:ins>
      <w:ins w:id="178" w:author="SADEGHI, BAHAR" w:date="2025-08-27T08:58:00Z">
        <w:del w:id="179" w:author="Guangjing Cao" w:date="2025-08-28T11:01:00Z">
          <w:r>
            <w:rPr>
              <w:shd w:val="clear" w:color="auto" w:fill="FFFFFF"/>
            </w:rPr>
            <w:delText>C</w:delText>
          </w:r>
        </w:del>
      </w:ins>
      <w:ins w:id="180" w:author="SADEGHI, BAHAR" w:date="2025-08-27T08:58:00Z">
        <w:r>
          <w:rPr>
            <w:shd w:val="clear" w:color="auto" w:fill="FFFFFF"/>
          </w:rPr>
          <w:t xml:space="preserve">lause 5.2.5.3 describe the high level interactions for use of the reference point introduced in </w:t>
        </w:r>
      </w:ins>
      <w:ins w:id="181" w:author="Guangjing Cao" w:date="2025-08-28T11:01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82" w:author="SADEGHI, BAHAR" w:date="2025-08-27T08:58:00Z">
        <w:r>
          <w:rPr>
            <w:shd w:val="clear" w:color="auto" w:fill="FFFFFF"/>
          </w:rPr>
          <w:t>5.2.1.3 for termination of NF Deployment(s).</w:t>
        </w:r>
      </w:ins>
    </w:p>
    <w:p w14:paraId="1CCBBD16">
      <w:pPr>
        <w:rPr>
          <w:ins w:id="183" w:author="docomo-r1" w:date="2025-08-28T08:28:00Z"/>
          <w:shd w:val="clear" w:color="auto" w:fill="FFFFFF"/>
        </w:rPr>
      </w:pPr>
      <w:ins w:id="184" w:author="SADEGHI, BAHAR" w:date="2025-08-28T04:04:00Z">
        <w:r>
          <w:rPr>
            <w:shd w:val="clear" w:color="auto" w:fill="FFFFFF"/>
            <w:lang w:eastAsia="zh-CN"/>
          </w:rPr>
          <w:t>T</w:t>
        </w:r>
      </w:ins>
      <w:ins w:id="185" w:author="SADEGHI, BAHAR" w:date="2025-08-28T04:04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86" w:author="SADEGHI, BAHAR" w:date="2025-08-28T04:04:00Z">
        <w:r>
          <w:rPr>
            <w:shd w:val="clear" w:color="auto" w:fill="FFFFFF"/>
          </w:rPr>
          <w:t xml:space="preserve">roposed solution in </w:t>
        </w:r>
      </w:ins>
      <w:ins w:id="187" w:author="SADEGHI, BAHAR" w:date="2025-08-28T04:04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88" w:author="guang" w:date="2025-08-28T19:23:09Z">
        <w:r>
          <w:rPr>
            <w:rFonts w:hint="eastAsia"/>
            <w:shd w:val="clear" w:color="auto" w:fill="FFFFFF"/>
            <w:lang w:val="en-US" w:eastAsia="zh-CN"/>
          </w:rPr>
          <w:t>5.</w:t>
        </w:r>
      </w:ins>
      <w:ins w:id="189" w:author="guang" w:date="2025-08-28T19:23:15Z">
        <w:r>
          <w:rPr>
            <w:rFonts w:hint="eastAsia"/>
            <w:shd w:val="clear" w:color="auto" w:fill="FFFFFF"/>
            <w:lang w:val="en-US" w:eastAsia="zh-CN"/>
          </w:rPr>
          <w:t>2</w:t>
        </w:r>
      </w:ins>
      <w:ins w:id="190" w:author="guang" w:date="2025-08-28T19:23:16Z">
        <w:r>
          <w:rPr>
            <w:rFonts w:hint="eastAsia"/>
            <w:shd w:val="clear" w:color="auto" w:fill="FFFFFF"/>
            <w:lang w:val="en-US" w:eastAsia="zh-CN"/>
          </w:rPr>
          <w:t>.</w:t>
        </w:r>
      </w:ins>
      <w:ins w:id="191" w:author="guang" w:date="2025-08-28T19:23:18Z">
        <w:r>
          <w:rPr>
            <w:rFonts w:hint="eastAsia"/>
            <w:shd w:val="clear" w:color="auto" w:fill="FFFFFF"/>
            <w:lang w:val="en-US" w:eastAsia="zh-CN"/>
          </w:rPr>
          <w:t>5</w:t>
        </w:r>
      </w:ins>
      <w:ins w:id="192" w:author="guang" w:date="2025-08-28T19:23:19Z">
        <w:r>
          <w:rPr>
            <w:rFonts w:hint="eastAsia"/>
            <w:shd w:val="clear" w:color="auto" w:fill="FFFFFF"/>
            <w:lang w:val="en-US" w:eastAsia="zh-CN"/>
          </w:rPr>
          <w:t>.</w:t>
        </w:r>
      </w:ins>
      <w:ins w:id="193" w:author="guang" w:date="2025-08-28T19:23:26Z">
        <w:r>
          <w:rPr>
            <w:rFonts w:hint="eastAsia"/>
            <w:shd w:val="clear" w:color="auto" w:fill="FFFFFF"/>
            <w:lang w:val="en-US" w:eastAsia="zh-CN"/>
          </w:rPr>
          <w:t>3</w:t>
        </w:r>
      </w:ins>
      <w:ins w:id="194" w:author="guang" w:date="2025-08-28T19:23:27Z">
        <w:r>
          <w:rPr>
            <w:rFonts w:hint="eastAsia"/>
            <w:shd w:val="clear" w:color="auto" w:fill="FFFFFF"/>
            <w:lang w:val="en-US" w:eastAsia="zh-CN"/>
          </w:rPr>
          <w:t>.2</w:t>
        </w:r>
      </w:ins>
      <w:ins w:id="195" w:author="SADEGHI, BAHAR" w:date="2025-08-28T04:04:00Z">
        <w:del w:id="196" w:author="guang" w:date="2025-08-28T19:23:29Z">
          <w:r>
            <w:rPr>
              <w:shd w:val="clear" w:color="auto" w:fill="FFFFFF"/>
            </w:rPr>
            <w:delText>xxx</w:delText>
          </w:r>
        </w:del>
      </w:ins>
      <w:ins w:id="197" w:author="SADEGHI, BAHAR" w:date="2025-08-28T04:04:00Z">
        <w:r>
          <w:rPr>
            <w:shd w:val="clear" w:color="auto" w:fill="FFFFFF"/>
          </w:rPr>
          <w:t xml:space="preserve"> describes use of declarative descriptor for NF Deployment termination.</w:t>
        </w:r>
      </w:ins>
    </w:p>
    <w:p w14:paraId="7A959311">
      <w:pPr>
        <w:rPr>
          <w:ins w:id="198" w:author="guang" w:date="2025-08-28T19:23:37Z"/>
          <w:color w:val="252525"/>
          <w:shd w:val="clear" w:color="auto" w:fill="FFFFFF"/>
          <w:lang w:eastAsia="zh-CN"/>
        </w:rPr>
      </w:pPr>
      <w:ins w:id="199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n the proposed solution the non-ETSI </w:t>
        </w:r>
      </w:ins>
      <w:ins w:id="200" w:author="docomo-r1" w:date="2025-08-28T11:20:00Z">
        <w:r>
          <w:rPr>
            <w:color w:val="252525"/>
            <w:shd w:val="clear" w:color="auto" w:fill="FFFFFF"/>
            <w:lang w:eastAsia="zh-CN"/>
          </w:rPr>
          <w:t xml:space="preserve">MANO </w:t>
        </w:r>
      </w:ins>
      <w:ins w:id="201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nterfaces are unspecified </w:t>
        </w:r>
      </w:ins>
      <w:ins w:id="202" w:author="SADEGHI, BAHAR" w:date="2025-08-28T02:44:00Z">
        <w:r>
          <w:rPr>
            <w:color w:val="252525"/>
            <w:shd w:val="clear" w:color="auto" w:fill="FFFFFF"/>
            <w:lang w:eastAsia="zh-CN"/>
          </w:rPr>
          <w:t xml:space="preserve">because they are out of scope of 3GPP, </w:t>
        </w:r>
      </w:ins>
      <w:ins w:id="203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and the completion of the </w:t>
        </w:r>
      </w:ins>
      <w:ins w:id="204" w:author="docomo-r1" w:date="2025-08-28T10:46:00Z">
        <w:r>
          <w:rPr>
            <w:color w:val="252525"/>
            <w:highlight w:val="none"/>
            <w:shd w:val="clear" w:color="auto" w:fill="FFFFFF"/>
            <w:lang w:eastAsia="zh-CN"/>
            <w:rPrChange w:id="205" w:author="guang" w:date="2025-08-28T19:23:05Z">
              <w:rPr>
                <w:color w:val="252525"/>
                <w:highlight w:val="yellow"/>
                <w:shd w:val="clear" w:color="auto" w:fill="FFFFFF"/>
                <w:lang w:eastAsia="zh-CN"/>
              </w:rPr>
            </w:rPrChange>
          </w:rPr>
          <w:t>termination</w:t>
        </w:r>
      </w:ins>
      <w:ins w:id="206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 operation is dependent on the capabilities provided by the external orchestration and management system.</w:t>
        </w:r>
      </w:ins>
    </w:p>
    <w:p w14:paraId="3EB543F7">
      <w:pPr>
        <w:rPr>
          <w:ins w:id="207" w:author="SADEGHI, BAHAR" w:date="2025-08-27T08:58:00Z"/>
          <w:del w:id="208" w:author="docomo-r1" w:date="2025-08-28T09:26:00Z"/>
          <w:color w:val="252525"/>
          <w:shd w:val="clear" w:color="auto" w:fill="FFFFFF"/>
          <w:lang w:eastAsia="zh-CN"/>
        </w:rPr>
      </w:pPr>
    </w:p>
    <w:p w14:paraId="00AB70C3">
      <w:pPr>
        <w:rPr>
          <w:ins w:id="209" w:author="SADEGHI, BAHAR" w:date="2025-08-27T08:58:00Z"/>
          <w:del w:id="210" w:author="Guangjing Cao" w:date="2025-08-28T11:06:00Z"/>
          <w:color w:val="252525"/>
          <w:shd w:val="clear" w:color="auto" w:fill="FFFFFF"/>
        </w:rPr>
      </w:pPr>
      <w:ins w:id="211" w:author="SADEGHI, BAHAR" w:date="2025-08-27T08:58:00Z">
        <w:r>
          <w:rPr>
            <w:color w:val="252525"/>
            <w:shd w:val="clear" w:color="auto" w:fill="FFFFFF"/>
          </w:rPr>
          <w:t xml:space="preserve">With the interfaces provided by an external orchestration and management system that has the capability to </w:t>
        </w:r>
      </w:ins>
      <w:ins w:id="212" w:author="SADEGHI, BAHAR" w:date="2025-08-27T08:58:00Z">
        <w:del w:id="213" w:author="Guangjing Cao" w:date="2025-08-28T11:03:00Z">
          <w:r>
            <w:rPr>
              <w:color w:val="252525"/>
              <w:shd w:val="clear" w:color="auto" w:fill="FFFFFF"/>
            </w:rPr>
            <w:delText xml:space="preserve"> </w:delText>
          </w:r>
        </w:del>
      </w:ins>
      <w:ins w:id="214" w:author="SADEGHI, BAHAR" w:date="2025-08-27T08:58:00Z">
        <w:r>
          <w:rPr>
            <w:color w:val="252525"/>
            <w:shd w:val="clear" w:color="auto" w:fill="FFFFFF"/>
          </w:rPr>
          <w:t>perform termination of NF Deployment, the 3GPP management system is able to send the request and receive the response for the term</w:t>
        </w:r>
      </w:ins>
      <w:ins w:id="215" w:author="SADEGHI, BAHAR" w:date="2025-08-27T08:59:00Z">
        <w:r>
          <w:rPr>
            <w:color w:val="252525"/>
            <w:shd w:val="clear" w:color="auto" w:fill="FFFFFF"/>
          </w:rPr>
          <w:t>ination</w:t>
        </w:r>
      </w:ins>
      <w:ins w:id="216" w:author="SADEGHI, BAHAR" w:date="2025-08-27T08:58:00Z">
        <w:r>
          <w:rPr>
            <w:color w:val="252525"/>
            <w:shd w:val="clear" w:color="auto" w:fill="FFFFFF"/>
          </w:rPr>
          <w:t xml:space="preserve"> of NF Deployment, and </w:t>
        </w:r>
      </w:ins>
      <w:ins w:id="217" w:author="SADEGHI, BAHAR" w:date="2025-08-27T08:58:00Z">
        <w:del w:id="218" w:author="docomo-r1" w:date="2025-08-28T08:11:00Z">
          <w:r>
            <w:rPr>
              <w:color w:val="252525"/>
              <w:shd w:val="clear" w:color="auto" w:fill="FFFFFF"/>
            </w:rPr>
            <w:delText>the</w:delText>
          </w:r>
        </w:del>
      </w:ins>
      <w:ins w:id="219" w:author="docomo-r1" w:date="2025-08-28T08:11:00Z">
        <w:r>
          <w:rPr>
            <w:color w:val="252525"/>
            <w:shd w:val="clear" w:color="auto" w:fill="FFFFFF"/>
          </w:rPr>
          <w:t>such</w:t>
        </w:r>
      </w:ins>
      <w:ins w:id="220" w:author="SADEGHI, BAHAR" w:date="2025-08-27T08:58:00Z">
        <w:r>
          <w:rPr>
            <w:color w:val="252525"/>
            <w:shd w:val="clear" w:color="auto" w:fill="FFFFFF"/>
          </w:rPr>
          <w:t xml:space="preserve"> solutions </w:t>
        </w:r>
      </w:ins>
      <w:ins w:id="221" w:author="docomo-r1" w:date="2025-08-28T08:12:00Z">
        <w:r>
          <w:rPr>
            <w:color w:val="252525"/>
            <w:shd w:val="clear" w:color="auto" w:fill="FFFFFF"/>
          </w:rPr>
          <w:t xml:space="preserve">can </w:t>
        </w:r>
      </w:ins>
      <w:ins w:id="222" w:author="SADEGHI, BAHAR" w:date="2025-08-27T08:58:00Z">
        <w:r>
          <w:rPr>
            <w:color w:val="252525"/>
            <w:shd w:val="clear" w:color="auto" w:fill="FFFFFF"/>
          </w:rPr>
          <w:t xml:space="preserve">fulfil the requirements </w:t>
        </w:r>
      </w:ins>
      <w:ins w:id="223" w:author="SADEGHI, BAHAR" w:date="2025-08-27T08:58:00Z">
        <w:r>
          <w:rPr/>
          <w:t>expressed in clause 5.2.5.2.</w:t>
        </w:r>
      </w:ins>
    </w:p>
    <w:p w14:paraId="1DF3F906">
      <w:pPr>
        <w:rPr>
          <w:lang w:eastAsia="zh-CN"/>
        </w:rPr>
      </w:pPr>
    </w:p>
    <w:p w14:paraId="16DDB98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0D439EB">
      <w:pPr>
        <w:pStyle w:val="5"/>
        <w:rPr>
          <w:lang w:eastAsia="zh-CN"/>
        </w:rPr>
      </w:pPr>
      <w:r>
        <w:rPr>
          <w:rFonts w:hint="eastAsia"/>
          <w:lang w:eastAsia="zh-CN"/>
        </w:rPr>
        <w:t>5.2.</w:t>
      </w:r>
      <w:r>
        <w:rPr>
          <w:rFonts w:hint="eastAsia"/>
          <w:lang w:val="en-US" w:eastAsia="zh-CN"/>
        </w:rPr>
        <w:t>6</w:t>
      </w:r>
      <w:r>
        <w:rPr>
          <w:rFonts w:hint="eastAsia"/>
          <w:lang w:eastAsia="zh-CN"/>
        </w:rPr>
        <w:t>.4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Evaluation of solutions</w:t>
      </w:r>
    </w:p>
    <w:p w14:paraId="786EFD39">
      <w:pPr>
        <w:rPr>
          <w:del w:id="224" w:author="Guangjing Cao" w:date="2025-08-28T11:03:00Z"/>
          <w:lang w:val="en-US" w:eastAsia="zh-CN"/>
        </w:rPr>
      </w:pPr>
      <w:del w:id="225" w:author="Guangjing Cao" w:date="2025-08-28T11:03:00Z">
        <w:r>
          <w:rPr>
            <w:lang w:val="en-US" w:eastAsia="zh-CN"/>
          </w:rPr>
          <w:delText xml:space="preserve">The proposed solution adds new functionality on the deployment management reference point to enable the 3GPP management system to request the horizontal scaling of specific </w:delText>
        </w:r>
      </w:del>
      <w:del w:id="226" w:author="Guangjing Cao" w:date="2025-08-28T11:03:00Z">
        <w:r>
          <w:rPr>
            <w:rFonts w:hint="eastAsia"/>
            <w:lang w:val="en-US" w:eastAsia="zh-CN"/>
          </w:rPr>
          <w:delText>NF D</w:delText>
        </w:r>
      </w:del>
      <w:del w:id="227" w:author="Guangjing Cao" w:date="2025-08-28T11:03:00Z">
        <w:r>
          <w:rPr>
            <w:lang w:val="en-US" w:eastAsia="zh-CN"/>
          </w:rPr>
          <w:delText xml:space="preserve">eployment instance(s) and to configure the scaling information to automatically trigger the horizontal scaling of the </w:delText>
        </w:r>
      </w:del>
      <w:del w:id="228" w:author="Guangjing Cao" w:date="2025-08-28T11:03:00Z">
        <w:r>
          <w:rPr>
            <w:rFonts w:hint="eastAsia"/>
            <w:lang w:val="en-US" w:eastAsia="zh-CN"/>
          </w:rPr>
          <w:delText>NF D</w:delText>
        </w:r>
      </w:del>
      <w:del w:id="229" w:author="Guangjing Cao" w:date="2025-08-28T11:03:00Z">
        <w:r>
          <w:rPr>
            <w:lang w:val="en-US" w:eastAsia="zh-CN"/>
          </w:rPr>
          <w:delText>eployment instance. It fulfils the use case requirements expressed in clause 5.2.</w:delText>
        </w:r>
      </w:del>
      <w:del w:id="230" w:author="Guangjing Cao" w:date="2025-08-28T11:03:00Z">
        <w:r>
          <w:rPr>
            <w:rFonts w:hint="eastAsia"/>
            <w:lang w:val="en-US" w:eastAsia="zh-CN"/>
          </w:rPr>
          <w:delText>6</w:delText>
        </w:r>
      </w:del>
      <w:del w:id="231" w:author="Guangjing Cao" w:date="2025-08-28T11:03:00Z">
        <w:r>
          <w:rPr>
            <w:lang w:val="en-US" w:eastAsia="zh-CN"/>
          </w:rPr>
          <w:delText>.2.</w:delText>
        </w:r>
      </w:del>
    </w:p>
    <w:p w14:paraId="7F4CBB30">
      <w:pPr>
        <w:rPr>
          <w:ins w:id="232" w:author="SADEGHI, BAHAR" w:date="2025-08-28T04:05:00Z"/>
          <w:shd w:val="clear" w:color="auto" w:fill="FFFFFF"/>
        </w:rPr>
      </w:pPr>
      <w:ins w:id="233" w:author="Guangjing Cao" w:date="2025-08-28T11:03:00Z">
        <w:r>
          <w:rPr>
            <w:shd w:val="clear" w:color="auto" w:fill="FFFFFF"/>
            <w:lang w:eastAsia="zh-CN"/>
          </w:rPr>
          <w:t>T</w:t>
        </w:r>
      </w:ins>
      <w:ins w:id="234" w:author="Guangjing Cao" w:date="2025-08-28T11:03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235" w:author="Guangjing Cao" w:date="2025-08-28T11:03:00Z">
        <w:r>
          <w:rPr>
            <w:shd w:val="clear" w:color="auto" w:fill="FFFFFF"/>
          </w:rPr>
          <w:t xml:space="preserve">roposed solutions in </w:t>
        </w:r>
      </w:ins>
      <w:ins w:id="236" w:author="Guangjing Cao" w:date="2025-08-28T11:03:00Z">
        <w:r>
          <w:rPr>
            <w:rFonts w:hint="eastAsia"/>
            <w:shd w:val="clear" w:color="auto" w:fill="FFFFFF"/>
            <w:lang w:eastAsia="zh-CN"/>
          </w:rPr>
          <w:t>c</w:t>
        </w:r>
      </w:ins>
      <w:ins w:id="237" w:author="Guangjing Cao" w:date="2025-08-28T11:03:00Z">
        <w:r>
          <w:rPr>
            <w:shd w:val="clear" w:color="auto" w:fill="FFFFFF"/>
          </w:rPr>
          <w:t>lause 5.2.</w:t>
        </w:r>
      </w:ins>
      <w:ins w:id="238" w:author="Guangjing Cao" w:date="2025-08-28T11:03:00Z">
        <w:r>
          <w:rPr>
            <w:rFonts w:hint="eastAsia"/>
            <w:shd w:val="clear" w:color="auto" w:fill="FFFFFF"/>
            <w:lang w:eastAsia="zh-CN"/>
          </w:rPr>
          <w:t>6</w:t>
        </w:r>
      </w:ins>
      <w:ins w:id="239" w:author="Guangjing Cao" w:date="2025-08-28T11:03:00Z">
        <w:r>
          <w:rPr>
            <w:shd w:val="clear" w:color="auto" w:fill="FFFFFF"/>
          </w:rPr>
          <w:t xml:space="preserve">.3 describe the high level interactions for use of the reference point introduced in </w:t>
        </w:r>
      </w:ins>
      <w:ins w:id="240" w:author="Guangjing Cao" w:date="2025-08-28T11:03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241" w:author="Guangjing Cao" w:date="2025-08-28T11:03:00Z">
        <w:r>
          <w:rPr>
            <w:shd w:val="clear" w:color="auto" w:fill="FFFFFF"/>
          </w:rPr>
          <w:t xml:space="preserve">5.2.1.3 for </w:t>
        </w:r>
      </w:ins>
      <w:ins w:id="242" w:author="Guangjing Cao" w:date="2025-08-28T11:03:00Z">
        <w:bookmarkStart w:id="21" w:name="OLE_LINK12"/>
        <w:r>
          <w:rPr>
            <w:rFonts w:hint="eastAsia"/>
            <w:shd w:val="clear" w:color="auto" w:fill="FFFFFF"/>
            <w:lang w:eastAsia="zh-CN"/>
          </w:rPr>
          <w:t>s</w:t>
        </w:r>
      </w:ins>
      <w:ins w:id="243" w:author="Guangjing Cao" w:date="2025-08-28T11:03:00Z">
        <w:r>
          <w:rPr>
            <w:shd w:val="clear" w:color="auto" w:fill="FFFFFF"/>
          </w:rPr>
          <w:t>caling</w:t>
        </w:r>
        <w:bookmarkEnd w:id="21"/>
        <w:r>
          <w:rPr>
            <w:shd w:val="clear" w:color="auto" w:fill="FFFFFF"/>
          </w:rPr>
          <w:t xml:space="preserve"> of NF Deployment(s).</w:t>
        </w:r>
      </w:ins>
    </w:p>
    <w:p w14:paraId="2C30A3C3">
      <w:pPr>
        <w:rPr>
          <w:ins w:id="244" w:author="docomo-r1" w:date="2025-08-28T08:29:00Z"/>
          <w:shd w:val="clear" w:color="auto" w:fill="FFFFFF"/>
        </w:rPr>
      </w:pPr>
      <w:ins w:id="245" w:author="SADEGHI, BAHAR" w:date="2025-08-28T04:05:00Z">
        <w:r>
          <w:rPr>
            <w:shd w:val="clear" w:color="auto" w:fill="FFFFFF"/>
            <w:lang w:eastAsia="zh-CN"/>
          </w:rPr>
          <w:t>T</w:t>
        </w:r>
      </w:ins>
      <w:ins w:id="246" w:author="SADEGHI, BAHAR" w:date="2025-08-28T04:05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247" w:author="SADEGHI, BAHAR" w:date="2025-08-28T04:05:00Z">
        <w:r>
          <w:rPr>
            <w:shd w:val="clear" w:color="auto" w:fill="FFFFFF"/>
          </w:rPr>
          <w:t xml:space="preserve">roposed solution in </w:t>
        </w:r>
      </w:ins>
      <w:ins w:id="248" w:author="SADEGHI, BAHAR" w:date="2025-08-28T04:05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249" w:author="SADEGHI, BAHAR" w:date="2025-08-28T04:05:00Z">
        <w:del w:id="250" w:author="guang" w:date="2025-08-28T19:23:53Z">
          <w:r>
            <w:rPr>
              <w:rFonts w:hint="default"/>
              <w:shd w:val="clear" w:color="auto" w:fill="FFFFFF"/>
              <w:lang w:val="en-US"/>
            </w:rPr>
            <w:delText>xxx</w:delText>
          </w:r>
        </w:del>
      </w:ins>
      <w:ins w:id="251" w:author="guang" w:date="2025-08-28T19:23:53Z">
        <w:r>
          <w:rPr>
            <w:rFonts w:hint="eastAsia"/>
            <w:shd w:val="clear" w:color="auto" w:fill="FFFFFF"/>
            <w:lang w:val="en-US" w:eastAsia="zh-CN"/>
          </w:rPr>
          <w:t>5.</w:t>
        </w:r>
      </w:ins>
      <w:ins w:id="252" w:author="guang" w:date="2025-08-28T19:23:54Z">
        <w:r>
          <w:rPr>
            <w:rFonts w:hint="eastAsia"/>
            <w:shd w:val="clear" w:color="auto" w:fill="FFFFFF"/>
            <w:lang w:val="en-US" w:eastAsia="zh-CN"/>
          </w:rPr>
          <w:t>2.</w:t>
        </w:r>
      </w:ins>
      <w:ins w:id="253" w:author="guang" w:date="2025-08-28T19:23:56Z">
        <w:r>
          <w:rPr>
            <w:rFonts w:hint="eastAsia"/>
            <w:shd w:val="clear" w:color="auto" w:fill="FFFFFF"/>
            <w:lang w:val="en-US" w:eastAsia="zh-CN"/>
          </w:rPr>
          <w:t>6.</w:t>
        </w:r>
      </w:ins>
      <w:ins w:id="254" w:author="guang" w:date="2025-08-28T19:23:57Z">
        <w:r>
          <w:rPr>
            <w:rFonts w:hint="eastAsia"/>
            <w:shd w:val="clear" w:color="auto" w:fill="FFFFFF"/>
            <w:lang w:val="en-US" w:eastAsia="zh-CN"/>
          </w:rPr>
          <w:t>3</w:t>
        </w:r>
      </w:ins>
      <w:ins w:id="255" w:author="guang" w:date="2025-08-28T19:23:58Z">
        <w:r>
          <w:rPr>
            <w:rFonts w:hint="eastAsia"/>
            <w:shd w:val="clear" w:color="auto" w:fill="FFFFFF"/>
            <w:lang w:val="en-US" w:eastAsia="zh-CN"/>
          </w:rPr>
          <w:t>.2</w:t>
        </w:r>
      </w:ins>
      <w:ins w:id="256" w:author="SADEGHI, BAHAR" w:date="2025-08-28T04:05:00Z">
        <w:r>
          <w:rPr>
            <w:shd w:val="clear" w:color="auto" w:fill="FFFFFF"/>
          </w:rPr>
          <w:t xml:space="preserve"> describes use of declarative descriptor for NF Deployment scaling.</w:t>
        </w:r>
      </w:ins>
    </w:p>
    <w:p w14:paraId="48E30C39">
      <w:pPr>
        <w:rPr>
          <w:ins w:id="257" w:author="Guangjing Cao" w:date="2025-08-28T11:03:00Z"/>
          <w:shd w:val="clear" w:color="auto" w:fill="FFFFFF"/>
        </w:rPr>
      </w:pPr>
      <w:ins w:id="258" w:author="docomo-r1" w:date="2025-08-28T09:27:00Z">
        <w:r>
          <w:rPr>
            <w:color w:val="252525"/>
            <w:shd w:val="clear" w:color="auto" w:fill="FFFFFF"/>
            <w:lang w:eastAsia="zh-CN"/>
          </w:rPr>
          <w:t xml:space="preserve">In the proposed solution the non-ETSI </w:t>
        </w:r>
      </w:ins>
      <w:ins w:id="259" w:author="docomo-r1" w:date="2025-08-28T11:20:00Z">
        <w:r>
          <w:rPr>
            <w:color w:val="252525"/>
            <w:shd w:val="clear" w:color="auto" w:fill="FFFFFF"/>
            <w:lang w:eastAsia="zh-CN"/>
          </w:rPr>
          <w:t xml:space="preserve">MANO </w:t>
        </w:r>
      </w:ins>
      <w:ins w:id="260" w:author="docomo-r1" w:date="2025-08-28T09:27:00Z">
        <w:r>
          <w:rPr>
            <w:color w:val="252525"/>
            <w:shd w:val="clear" w:color="auto" w:fill="FFFFFF"/>
            <w:lang w:eastAsia="zh-CN"/>
          </w:rPr>
          <w:t>interfaces are unspecified</w:t>
        </w:r>
      </w:ins>
      <w:ins w:id="261" w:author="SADEGHI, BAHAR" w:date="2025-08-28T02:44:00Z">
        <w:r>
          <w:rPr>
            <w:color w:val="252525"/>
            <w:shd w:val="clear" w:color="auto" w:fill="FFFFFF"/>
            <w:lang w:eastAsia="zh-CN"/>
          </w:rPr>
          <w:t xml:space="preserve"> because they are out of scope of 3GPP,</w:t>
        </w:r>
      </w:ins>
      <w:ins w:id="262" w:author="docomo-r1" w:date="2025-08-28T09:27:00Z">
        <w:r>
          <w:rPr>
            <w:color w:val="252525"/>
            <w:shd w:val="clear" w:color="auto" w:fill="FFFFFF"/>
            <w:lang w:eastAsia="zh-CN"/>
          </w:rPr>
          <w:t xml:space="preserve"> and the completion of the</w:t>
        </w:r>
      </w:ins>
      <w:ins w:id="263" w:author="docomo-r1" w:date="2025-08-28T09:27:00Z">
        <w:r>
          <w:rPr>
            <w:color w:val="252525"/>
            <w:highlight w:val="none"/>
            <w:shd w:val="clear" w:color="auto" w:fill="FFFFFF"/>
            <w:lang w:eastAsia="zh-CN"/>
            <w:rPrChange w:id="264" w:author="guang" w:date="2025-08-28T19:24:05Z">
              <w:rPr>
                <w:color w:val="252525"/>
                <w:shd w:val="clear" w:color="auto" w:fill="FFFFFF"/>
                <w:lang w:eastAsia="zh-CN"/>
              </w:rPr>
            </w:rPrChange>
          </w:rPr>
          <w:t xml:space="preserve"> </w:t>
        </w:r>
      </w:ins>
      <w:ins w:id="265" w:author="docomo-r1" w:date="2025-08-28T10:47:00Z">
        <w:r>
          <w:rPr>
            <w:color w:val="252525"/>
            <w:highlight w:val="none"/>
            <w:shd w:val="clear" w:color="auto" w:fill="FFFFFF"/>
            <w:lang w:eastAsia="zh-CN"/>
            <w:rPrChange w:id="266" w:author="guang" w:date="2025-08-28T19:24:05Z">
              <w:rPr>
                <w:color w:val="252525"/>
                <w:highlight w:val="yellow"/>
                <w:shd w:val="clear" w:color="auto" w:fill="FFFFFF"/>
                <w:lang w:eastAsia="zh-CN"/>
              </w:rPr>
            </w:rPrChange>
          </w:rPr>
          <w:t>scaling</w:t>
        </w:r>
      </w:ins>
      <w:ins w:id="267" w:author="docomo-r1" w:date="2025-08-28T09:27:00Z">
        <w:r>
          <w:rPr>
            <w:color w:val="252525"/>
            <w:highlight w:val="none"/>
            <w:shd w:val="clear" w:color="auto" w:fill="FFFFFF"/>
            <w:lang w:eastAsia="zh-CN"/>
            <w:rPrChange w:id="268" w:author="guang" w:date="2025-08-28T19:24:05Z">
              <w:rPr>
                <w:color w:val="252525"/>
                <w:shd w:val="clear" w:color="auto" w:fill="FFFFFF"/>
                <w:lang w:eastAsia="zh-CN"/>
              </w:rPr>
            </w:rPrChange>
          </w:rPr>
          <w:t xml:space="preserve"> </w:t>
        </w:r>
      </w:ins>
      <w:ins w:id="269" w:author="docomo-r1" w:date="2025-08-28T09:27:00Z">
        <w:r>
          <w:rPr>
            <w:color w:val="252525"/>
            <w:shd w:val="clear" w:color="auto" w:fill="FFFFFF"/>
            <w:lang w:eastAsia="zh-CN"/>
          </w:rPr>
          <w:t>operation is dependent on the capabilities provided by the external orchestration and management system.</w:t>
        </w:r>
      </w:ins>
    </w:p>
    <w:p w14:paraId="3DB624E9">
      <w:pPr>
        <w:rPr>
          <w:ins w:id="270" w:author="Guangjing Cao" w:date="2025-08-28T11:03:00Z"/>
          <w:shd w:val="clear" w:color="auto" w:fill="FFFFFF"/>
          <w:lang w:val="en-US" w:eastAsia="zh-CN"/>
        </w:rPr>
      </w:pPr>
      <w:ins w:id="271" w:author="Guangjing Cao" w:date="2025-08-28T11:03:00Z">
        <w:r>
          <w:rPr>
            <w:shd w:val="clear" w:color="auto" w:fill="FFFFFF"/>
          </w:rPr>
          <w:t xml:space="preserve">With the interfaces provided by an external orchestration and management system that has the capability to perform </w:t>
        </w:r>
      </w:ins>
      <w:ins w:id="272" w:author="Guangjing Cao" w:date="2025-08-28T11:04:00Z">
        <w:r>
          <w:rPr>
            <w:rFonts w:hint="eastAsia"/>
            <w:shd w:val="clear" w:color="auto" w:fill="FFFFFF"/>
            <w:lang w:eastAsia="zh-CN"/>
          </w:rPr>
          <w:t>s</w:t>
        </w:r>
      </w:ins>
      <w:ins w:id="273" w:author="Guangjing Cao" w:date="2025-08-28T11:04:00Z">
        <w:r>
          <w:rPr>
            <w:shd w:val="clear" w:color="auto" w:fill="FFFFFF"/>
          </w:rPr>
          <w:t>caling</w:t>
        </w:r>
      </w:ins>
      <w:ins w:id="274" w:author="Guangjing Cao" w:date="2025-08-28T11:03:00Z">
        <w:r>
          <w:rPr>
            <w:shd w:val="clear" w:color="auto" w:fill="FFFFFF"/>
          </w:rPr>
          <w:t xml:space="preserve"> of NF Deployment, the 3GPP management system is able to </w:t>
        </w:r>
      </w:ins>
      <w:ins w:id="275" w:author="Guangjing Cao" w:date="2025-08-28T11:05:00Z">
        <w:r>
          <w:rPr>
            <w:shd w:val="clear" w:color="auto" w:fill="FFFFFF"/>
            <w:lang w:val="en-US"/>
          </w:rPr>
          <w:t xml:space="preserve">request the horizontal scaling of specific </w:t>
        </w:r>
      </w:ins>
      <w:ins w:id="276" w:author="Guangjing Cao" w:date="2025-08-28T11:05:00Z">
        <w:r>
          <w:rPr>
            <w:rFonts w:hint="eastAsia"/>
            <w:shd w:val="clear" w:color="auto" w:fill="FFFFFF"/>
            <w:lang w:val="en-US"/>
          </w:rPr>
          <w:t>NF D</w:t>
        </w:r>
      </w:ins>
      <w:ins w:id="277" w:author="Guangjing Cao" w:date="2025-08-28T11:05:00Z">
        <w:r>
          <w:rPr>
            <w:shd w:val="clear" w:color="auto" w:fill="FFFFFF"/>
            <w:lang w:val="en-US"/>
          </w:rPr>
          <w:t xml:space="preserve">eployment instance(s) </w:t>
        </w:r>
      </w:ins>
      <w:ins w:id="278" w:author="docomo-r1" w:date="2025-08-28T08:12:00Z">
        <w:r>
          <w:rPr>
            <w:color w:val="252525"/>
            <w:shd w:val="clear" w:color="auto" w:fill="FFFFFF"/>
          </w:rPr>
          <w:t xml:space="preserve">and such solutions can fulfil the requirements </w:t>
        </w:r>
      </w:ins>
      <w:ins w:id="279" w:author="docomo-r1" w:date="2025-08-28T08:12:00Z">
        <w:r>
          <w:rPr/>
          <w:t>expressed in clause 5.2.6.2.</w:t>
        </w:r>
      </w:ins>
      <w:ins w:id="280" w:author="Guangjing Cao" w:date="2025-08-28T11:05:00Z">
        <w:del w:id="281" w:author="docomo-r1" w:date="2025-08-28T08:12:00Z">
          <w:r>
            <w:rPr>
              <w:shd w:val="clear" w:color="auto" w:fill="FFFFFF"/>
              <w:lang w:val="en-US"/>
            </w:rPr>
            <w:delText xml:space="preserve">and to configure the scaling information to automatically trigger the horizontal scaling of the </w:delText>
          </w:r>
        </w:del>
      </w:ins>
      <w:ins w:id="282" w:author="Guangjing Cao" w:date="2025-08-28T11:05:00Z">
        <w:del w:id="283" w:author="docomo-r1" w:date="2025-08-28T08:12:00Z">
          <w:r>
            <w:rPr>
              <w:rFonts w:hint="eastAsia"/>
              <w:shd w:val="clear" w:color="auto" w:fill="FFFFFF"/>
              <w:lang w:val="en-US"/>
            </w:rPr>
            <w:delText>NF D</w:delText>
          </w:r>
        </w:del>
      </w:ins>
      <w:ins w:id="284" w:author="Guangjing Cao" w:date="2025-08-28T11:05:00Z">
        <w:del w:id="285" w:author="docomo-r1" w:date="2025-08-28T08:12:00Z">
          <w:r>
            <w:rPr>
              <w:shd w:val="clear" w:color="auto" w:fill="FFFFFF"/>
              <w:lang w:val="en-US"/>
            </w:rPr>
            <w:delText>eployment instance</w:delText>
          </w:r>
        </w:del>
      </w:ins>
      <w:ins w:id="286" w:author="Guangjing Cao" w:date="2025-08-28T11:06:00Z">
        <w:del w:id="287" w:author="docomo-r1" w:date="2025-08-28T08:12:00Z">
          <w:r>
            <w:rPr>
              <w:rFonts w:hint="eastAsia"/>
              <w:shd w:val="clear" w:color="auto" w:fill="FFFFFF"/>
              <w:lang w:val="en-US" w:eastAsia="zh-CN"/>
            </w:rPr>
            <w:delText xml:space="preserve">, </w:delText>
          </w:r>
        </w:del>
      </w:ins>
      <w:ins w:id="288" w:author="Guangjing Cao" w:date="2025-08-28T11:03:00Z">
        <w:del w:id="289" w:author="docomo-r1" w:date="2025-08-28T08:12:00Z">
          <w:r>
            <w:rPr>
              <w:shd w:val="clear" w:color="auto" w:fill="FFFFFF"/>
            </w:rPr>
            <w:delText xml:space="preserve">and the solutions fulfil the requirements </w:delText>
          </w:r>
        </w:del>
      </w:ins>
      <w:ins w:id="290" w:author="Guangjing Cao" w:date="2025-08-28T11:03:00Z">
        <w:del w:id="291" w:author="docomo-r1" w:date="2025-08-28T08:12:00Z">
          <w:r>
            <w:rPr/>
            <w:delText>expressed in clause 5.2.</w:delText>
          </w:r>
        </w:del>
      </w:ins>
      <w:ins w:id="292" w:author="Guangjing Cao" w:date="2025-08-28T11:06:00Z">
        <w:del w:id="293" w:author="docomo-r1" w:date="2025-08-28T08:12:00Z">
          <w:r>
            <w:rPr>
              <w:rFonts w:hint="eastAsia"/>
              <w:lang w:eastAsia="zh-CN"/>
            </w:rPr>
            <w:delText>6</w:delText>
          </w:r>
        </w:del>
      </w:ins>
      <w:ins w:id="294" w:author="Guangjing Cao" w:date="2025-08-28T11:03:00Z">
        <w:del w:id="295" w:author="docomo-r1" w:date="2025-08-28T08:12:00Z">
          <w:r>
            <w:rPr/>
            <w:delText>.2.</w:delText>
          </w:r>
        </w:del>
      </w:ins>
    </w:p>
    <w:p w14:paraId="3B93A145">
      <w:pPr>
        <w:rPr>
          <w:del w:id="296" w:author="Guangjing Cao" w:date="2025-08-28T11:06:00Z"/>
          <w:shd w:val="clear" w:color="auto" w:fill="FFFFFF"/>
        </w:rPr>
      </w:pPr>
    </w:p>
    <w:p w14:paraId="75735A01">
      <w:pPr>
        <w:rPr>
          <w:del w:id="297" w:author="Guangjing Cao" w:date="2025-08-28T11:06:00Z"/>
          <w:shd w:val="clear" w:color="auto" w:fill="FFFFFF"/>
        </w:rPr>
      </w:pPr>
    </w:p>
    <w:p w14:paraId="44B7A195">
      <w:pPr>
        <w:rPr>
          <w:del w:id="298" w:author="Guangjing Cao" w:date="2025-08-28T11:06:00Z"/>
          <w:shd w:val="clear" w:color="auto" w:fill="FFFFFF"/>
        </w:rPr>
      </w:pPr>
    </w:p>
    <w:bookmarkEnd w:id="20"/>
    <w:p w14:paraId="5297A05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del w:id="299" w:author="SADEGHI, BAHAR" w:date="2025-08-27T09:00:00Z">
        <w:r>
          <w:rPr>
            <w:rFonts w:ascii="Arial" w:hAnsi="Arial" w:cs="Arial"/>
            <w:color w:val="0000FF"/>
            <w:sz w:val="28"/>
            <w:szCs w:val="28"/>
            <w:lang w:val="en-US"/>
          </w:rPr>
          <w:delText xml:space="preserve">* * * </w:delText>
        </w:r>
      </w:del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1DEF593D">
      <w:pPr>
        <w:rPr>
          <w:lang w:val="en-US"/>
        </w:rPr>
      </w:pPr>
    </w:p>
    <w:sectPr>
      <w:headerReference r:id="rId6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docomo-r1" w:date="2025-08-28T08:09:00Z" w:initials="">
    <w:p w14:paraId="6774589E">
      <w:pPr>
        <w:pStyle w:val="29"/>
      </w:pPr>
      <w:r>
        <w:t>This can be moved in the recommendation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6774589E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424D8E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SADEGHI, BAHAR">
    <w15:presenceInfo w15:providerId="AD" w15:userId="S::bs8014@att.com::a62d7ac0-389d-4fa3-a09a-a277d7ad5b01"/>
  </w15:person>
  <w15:person w15:author="guang">
    <w15:presenceInfo w15:providerId="None" w15:userId="guang"/>
  </w15:person>
  <w15:person w15:author="Guangjing Cao">
    <w15:presenceInfo w15:providerId="Windows Live" w15:userId="aedacd9fdfe74df0"/>
  </w15:person>
  <w15:person w15:author="docomo-r1">
    <w15:presenceInfo w15:providerId="None" w15:userId="docomo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3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0065"/>
    <w:rsid w:val="00032590"/>
    <w:rsid w:val="000531BE"/>
    <w:rsid w:val="000B59EB"/>
    <w:rsid w:val="000C0C4D"/>
    <w:rsid w:val="000E5C6D"/>
    <w:rsid w:val="0010504F"/>
    <w:rsid w:val="0010766B"/>
    <w:rsid w:val="001152C8"/>
    <w:rsid w:val="001169EF"/>
    <w:rsid w:val="00134195"/>
    <w:rsid w:val="001513A7"/>
    <w:rsid w:val="001604A8"/>
    <w:rsid w:val="0016360B"/>
    <w:rsid w:val="00174F69"/>
    <w:rsid w:val="001754D0"/>
    <w:rsid w:val="00186AD2"/>
    <w:rsid w:val="001A4E72"/>
    <w:rsid w:val="001A5B5F"/>
    <w:rsid w:val="001B093A"/>
    <w:rsid w:val="001B09D9"/>
    <w:rsid w:val="001C5CF1"/>
    <w:rsid w:val="001F053C"/>
    <w:rsid w:val="00214DF0"/>
    <w:rsid w:val="00221D1A"/>
    <w:rsid w:val="00242FBD"/>
    <w:rsid w:val="002474B7"/>
    <w:rsid w:val="00266561"/>
    <w:rsid w:val="002A3185"/>
    <w:rsid w:val="002B060C"/>
    <w:rsid w:val="002B3541"/>
    <w:rsid w:val="002D4AE7"/>
    <w:rsid w:val="003238BE"/>
    <w:rsid w:val="003643C4"/>
    <w:rsid w:val="00391454"/>
    <w:rsid w:val="003E31D8"/>
    <w:rsid w:val="003E7251"/>
    <w:rsid w:val="004054C1"/>
    <w:rsid w:val="0042436A"/>
    <w:rsid w:val="00430F69"/>
    <w:rsid w:val="0044235F"/>
    <w:rsid w:val="004721C0"/>
    <w:rsid w:val="004963E0"/>
    <w:rsid w:val="004B73AF"/>
    <w:rsid w:val="004E2F92"/>
    <w:rsid w:val="00505C61"/>
    <w:rsid w:val="0051513A"/>
    <w:rsid w:val="0051688C"/>
    <w:rsid w:val="00530D16"/>
    <w:rsid w:val="005628A6"/>
    <w:rsid w:val="00606D87"/>
    <w:rsid w:val="00634779"/>
    <w:rsid w:val="00653E2A"/>
    <w:rsid w:val="00654F6D"/>
    <w:rsid w:val="0069541A"/>
    <w:rsid w:val="006B0209"/>
    <w:rsid w:val="006B3D4F"/>
    <w:rsid w:val="006B621B"/>
    <w:rsid w:val="00711F26"/>
    <w:rsid w:val="0073515D"/>
    <w:rsid w:val="00742FCB"/>
    <w:rsid w:val="007762A2"/>
    <w:rsid w:val="00780A06"/>
    <w:rsid w:val="00785301"/>
    <w:rsid w:val="00785D00"/>
    <w:rsid w:val="00793D77"/>
    <w:rsid w:val="00802641"/>
    <w:rsid w:val="00813BE1"/>
    <w:rsid w:val="008171CF"/>
    <w:rsid w:val="0082707E"/>
    <w:rsid w:val="00851B75"/>
    <w:rsid w:val="00855AA2"/>
    <w:rsid w:val="00856C24"/>
    <w:rsid w:val="00887EC2"/>
    <w:rsid w:val="008B4AAF"/>
    <w:rsid w:val="008B5F30"/>
    <w:rsid w:val="009158D2"/>
    <w:rsid w:val="009255E7"/>
    <w:rsid w:val="00954AA2"/>
    <w:rsid w:val="00982BA7"/>
    <w:rsid w:val="00995C58"/>
    <w:rsid w:val="009A21B0"/>
    <w:rsid w:val="009C236D"/>
    <w:rsid w:val="009F1D86"/>
    <w:rsid w:val="00A117D5"/>
    <w:rsid w:val="00A14E4C"/>
    <w:rsid w:val="00A34787"/>
    <w:rsid w:val="00A44B2E"/>
    <w:rsid w:val="00A528A6"/>
    <w:rsid w:val="00A7277A"/>
    <w:rsid w:val="00AA3DBE"/>
    <w:rsid w:val="00AA7E59"/>
    <w:rsid w:val="00AE35AD"/>
    <w:rsid w:val="00AF2B6C"/>
    <w:rsid w:val="00B03035"/>
    <w:rsid w:val="00B41104"/>
    <w:rsid w:val="00B72BE3"/>
    <w:rsid w:val="00B85A65"/>
    <w:rsid w:val="00B9724E"/>
    <w:rsid w:val="00BA4BE2"/>
    <w:rsid w:val="00BB6C44"/>
    <w:rsid w:val="00BD1620"/>
    <w:rsid w:val="00BF3721"/>
    <w:rsid w:val="00C01526"/>
    <w:rsid w:val="00C15EA6"/>
    <w:rsid w:val="00C44D05"/>
    <w:rsid w:val="00C52482"/>
    <w:rsid w:val="00C601CB"/>
    <w:rsid w:val="00C86F41"/>
    <w:rsid w:val="00C87441"/>
    <w:rsid w:val="00C93D83"/>
    <w:rsid w:val="00CC4471"/>
    <w:rsid w:val="00CE546F"/>
    <w:rsid w:val="00CF4CC4"/>
    <w:rsid w:val="00D06AE2"/>
    <w:rsid w:val="00D07287"/>
    <w:rsid w:val="00D27474"/>
    <w:rsid w:val="00D318B2"/>
    <w:rsid w:val="00D50482"/>
    <w:rsid w:val="00D55A37"/>
    <w:rsid w:val="00D55FB4"/>
    <w:rsid w:val="00D73769"/>
    <w:rsid w:val="00D743AF"/>
    <w:rsid w:val="00DA179A"/>
    <w:rsid w:val="00DA7058"/>
    <w:rsid w:val="00DA7102"/>
    <w:rsid w:val="00DB1636"/>
    <w:rsid w:val="00DD39D4"/>
    <w:rsid w:val="00DD4E2B"/>
    <w:rsid w:val="00DD4E4C"/>
    <w:rsid w:val="00DF4192"/>
    <w:rsid w:val="00E06393"/>
    <w:rsid w:val="00E1464D"/>
    <w:rsid w:val="00E25D01"/>
    <w:rsid w:val="00E43D48"/>
    <w:rsid w:val="00E5455E"/>
    <w:rsid w:val="00E54C0A"/>
    <w:rsid w:val="00EA7D4B"/>
    <w:rsid w:val="00EB7C3C"/>
    <w:rsid w:val="00F10282"/>
    <w:rsid w:val="00F144EC"/>
    <w:rsid w:val="00F21090"/>
    <w:rsid w:val="00F21C5B"/>
    <w:rsid w:val="00F30FD1"/>
    <w:rsid w:val="00F431B2"/>
    <w:rsid w:val="00F54425"/>
    <w:rsid w:val="00F54CB0"/>
    <w:rsid w:val="00F57C87"/>
    <w:rsid w:val="00F6525A"/>
    <w:rsid w:val="00F725B2"/>
    <w:rsid w:val="00F828AE"/>
    <w:rsid w:val="00FB724E"/>
    <w:rsid w:val="027972CB"/>
    <w:rsid w:val="06374529"/>
    <w:rsid w:val="13CE4A0B"/>
    <w:rsid w:val="176D617B"/>
    <w:rsid w:val="19640835"/>
    <w:rsid w:val="1B7B1224"/>
    <w:rsid w:val="1BBE6022"/>
    <w:rsid w:val="1C3E4B3F"/>
    <w:rsid w:val="1D9821B5"/>
    <w:rsid w:val="21DD4DB9"/>
    <w:rsid w:val="23D47D54"/>
    <w:rsid w:val="268C4A4A"/>
    <w:rsid w:val="2C642FCA"/>
    <w:rsid w:val="30A150ED"/>
    <w:rsid w:val="34172340"/>
    <w:rsid w:val="35E91258"/>
    <w:rsid w:val="38676E76"/>
    <w:rsid w:val="39C36951"/>
    <w:rsid w:val="40250BC9"/>
    <w:rsid w:val="45593A55"/>
    <w:rsid w:val="466525A3"/>
    <w:rsid w:val="4A1B6221"/>
    <w:rsid w:val="4C816990"/>
    <w:rsid w:val="4EEB4049"/>
    <w:rsid w:val="4F4D51DF"/>
    <w:rsid w:val="5096259B"/>
    <w:rsid w:val="55745F74"/>
    <w:rsid w:val="5DA546AF"/>
    <w:rsid w:val="6F78171C"/>
    <w:rsid w:val="74F841F7"/>
    <w:rsid w:val="7E37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0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Header Char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styleId="87">
    <w:name w:val="List Paragraph"/>
    <w:basedOn w:val="1"/>
    <w:qFormat/>
    <w:uiPriority w:val="34"/>
    <w:pPr>
      <w:ind w:left="720"/>
    </w:pPr>
  </w:style>
  <w:style w:type="character" w:customStyle="1" w:styleId="88">
    <w:name w:val="ui-provider"/>
    <w:basedOn w:val="43"/>
    <w:qFormat/>
    <w:uiPriority w:val="0"/>
  </w:style>
  <w:style w:type="paragraph" w:customStyle="1" w:styleId="89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90">
    <w:name w:val="Heading 4 Char"/>
    <w:basedOn w:val="43"/>
    <w:link w:val="5"/>
    <w:qFormat/>
    <w:uiPriority w:val="0"/>
    <w:rPr>
      <w:rFonts w:ascii="Arial" w:hAnsi="Arial"/>
      <w:sz w:val="24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19D5-2BF5-45F9-82F1-2659CCBCEB5F}">
  <ds:schemaRefs/>
</ds:datastoreItem>
</file>

<file path=customXml/itemProps2.xml><?xml version="1.0" encoding="utf-8"?>
<ds:datastoreItem xmlns:ds="http://schemas.openxmlformats.org/officeDocument/2006/customXml" ds:itemID="{715D62E6-46E4-4A36-89C7-056E3917DA89}">
  <ds:schemaRefs/>
</ds:datastoreItem>
</file>

<file path=customXml/itemProps3.xml><?xml version="1.0" encoding="utf-8"?>
<ds:datastoreItem xmlns:ds="http://schemas.openxmlformats.org/officeDocument/2006/customXml" ds:itemID="{533D9999-77E6-4884-841C-E60B69EA412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798</Words>
  <Characters>4553</Characters>
  <Lines>37</Lines>
  <Paragraphs>10</Paragraphs>
  <TotalTime>11</TotalTime>
  <ScaleCrop>false</ScaleCrop>
  <LinksUpToDate>false</LinksUpToDate>
  <CharactersWithSpaces>5341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8T11:06:00Z</dcterms:created>
  <dc:creator>Michael Sanders, John M Meredith</dc:creator>
  <cp:lastModifiedBy>guang</cp:lastModifiedBy>
  <cp:lastPrinted>2411-12-31T05:00:00Z</cp:lastPrinted>
  <dcterms:modified xsi:type="dcterms:W3CDTF">2025-08-28T13:31:05Z</dcterms:modified>
  <dc:title>3GPP Change Request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8DCEEB25A0D43E59B10A0DE3FCF193D_12</vt:lpwstr>
  </property>
  <property fmtid="{D5CDD505-2E9C-101B-9397-08002B2CF9AE}" pid="5" name="ContentTypeId">
    <vt:lpwstr>0x010100276BB00055C1104EAD39324CCAC79946</vt:lpwstr>
  </property>
  <property fmtid="{D5CDD505-2E9C-101B-9397-08002B2CF9AE}" pid="6" name="MediaServiceImageTags">
    <vt:lpwstr/>
  </property>
</Properties>
</file>